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IST769 Lab I</w:t>
      </w:r>
    </w:p>
    <w:p>
      <w:pPr>
        <w:pStyle w:val="Heading1"/>
        <w:rPr/>
      </w:pPr>
      <w:bookmarkStart w:id="0" w:name="docker-git-and-the-command-line."/>
      <w:bookmarkEnd w:id="0"/>
      <w:r>
        <w:rPr/>
        <w:t>Graph Model: Neo4J</w:t>
      </w:r>
    </w:p>
    <w:p>
      <w:pPr>
        <w:pStyle w:val="Heading3"/>
        <w:rPr>
          <w:rFonts w:ascii="Calibri" w:hAnsi="Calibri" w:eastAsia="" w:cs="" w:asciiTheme="minorHAnsi" w:cstheme="minorBidi" w:eastAsiaTheme="minorEastAsia" w:hAnsiTheme="minorHAnsi"/>
          <w:color w:val="auto"/>
          <w:sz w:val="21"/>
          <w:szCs w:val="21"/>
        </w:rPr>
      </w:pPr>
      <w:bookmarkStart w:id="1" w:name="docker-git-and-the-command-line.1"/>
      <w:bookmarkEnd w:id="1"/>
      <w:r>
        <w:rPr>
          <w:rFonts w:eastAsia="" w:cs="" w:ascii="Calibri" w:hAnsi="Calibri" w:asciiTheme="minorHAnsi" w:cstheme="minorBidi" w:eastAsiaTheme="minorEastAsia" w:hAnsiTheme="minorHAnsi"/>
          <w:color w:val="auto"/>
          <w:sz w:val="21"/>
          <w:szCs w:val="21"/>
        </w:rPr>
        <w:t xml:space="preserve">In this lab, we will explore the Graph model with the Neo4j database. We will learn how to query data with the Cypher query language and access data from Apache Spark with Cypher. </w:t>
      </w:r>
    </w:p>
    <w:p>
      <w:pPr>
        <w:pStyle w:val="Heading3"/>
        <w:rPr/>
      </w:pPr>
      <w:r>
        <w:rPr/>
        <w:t>Learning Outcomes</w:t>
      </w:r>
    </w:p>
    <w:p>
      <w:pPr>
        <w:pStyle w:val="FirstParagraph"/>
        <w:rPr/>
      </w:pPr>
      <w:r>
        <w:rPr/>
        <w:t>At the end of this lab you should be able to:</w:t>
      </w:r>
    </w:p>
    <w:p>
      <w:pPr>
        <w:pStyle w:val="ListParagraph"/>
        <w:numPr>
          <w:ilvl w:val="0"/>
          <w:numId w:val="3"/>
        </w:numPr>
        <w:rPr/>
      </w:pPr>
      <w:r>
        <w:rPr/>
        <w:t>Query a graph model using Neo4j’s Cypher query language.</w:t>
      </w:r>
    </w:p>
    <w:p>
      <w:pPr>
        <w:pStyle w:val="ListParagraph"/>
        <w:numPr>
          <w:ilvl w:val="0"/>
          <w:numId w:val="3"/>
        </w:numPr>
        <w:rPr/>
      </w:pPr>
      <w:r>
        <w:rPr/>
        <w:t>Import and export data from Neo4j into spark dataframes.</w:t>
      </w:r>
    </w:p>
    <w:p>
      <w:pPr>
        <w:pStyle w:val="ListParagraph"/>
        <w:numPr>
          <w:ilvl w:val="0"/>
          <w:numId w:val="3"/>
        </w:numPr>
        <w:rPr/>
      </w:pPr>
      <w:bookmarkStart w:id="2" w:name="outcomes"/>
      <w:r>
        <w:rPr/>
        <w:t>Build a Graph from a table of data.</w:t>
      </w:r>
      <w:bookmarkEnd w:id="2"/>
    </w:p>
    <w:p>
      <w:pPr>
        <w:pStyle w:val="Heading3"/>
        <w:rPr/>
      </w:pPr>
      <w:r>
        <w:rPr/>
        <w:t>Pre-Requisites</w:t>
      </w:r>
    </w:p>
    <w:p>
      <w:pPr>
        <w:pStyle w:val="Normal"/>
        <w:rPr/>
      </w:pPr>
      <w:r>
        <w:rPr/>
        <w:t>Before you begin:</w:t>
      </w:r>
    </w:p>
    <w:p>
      <w:pPr>
        <w:pStyle w:val="ListParagraph"/>
        <w:numPr>
          <w:ilvl w:val="0"/>
          <w:numId w:val="1"/>
        </w:numPr>
        <w:rPr/>
      </w:pPr>
      <w:r>
        <w:rPr/>
        <w:t>Open a terminal window in the lab environment</w:t>
      </w:r>
    </w:p>
    <w:p>
      <w:pPr>
        <w:pStyle w:val="ListParagraph"/>
        <w:numPr>
          <w:ilvl w:val="0"/>
          <w:numId w:val="1"/>
        </w:numPr>
        <w:rPr/>
      </w:pPr>
      <w:r>
        <w:rPr/>
        <w:t xml:space="preserve">Set the current working directory to </w:t>
      </w:r>
      <w:r>
        <w:rPr>
          <w:b/>
          <w:bCs/>
        </w:rPr>
        <w:t>advanced-databases</w:t>
      </w:r>
    </w:p>
    <w:p>
      <w:pPr>
        <w:pStyle w:val="ListParagraph"/>
        <w:numPr>
          <w:ilvl w:val="0"/>
          <w:numId w:val="1"/>
        </w:numPr>
        <w:rPr/>
      </w:pPr>
      <w:r>
        <w:rPr/>
        <w:t xml:space="preserve">Start the following services required by the lab Spark and Redis: </w:t>
        <w:br/>
      </w:r>
      <w:r>
        <w:rPr>
          <w:b/>
          <w:bCs/>
        </w:rPr>
        <w:t>jupyter neo4j</w:t>
      </w:r>
    </w:p>
    <w:p>
      <w:pPr>
        <w:pStyle w:val="Heading3"/>
        <w:rPr/>
      </w:pPr>
      <w:r>
        <w:rPr/>
        <w:t>Tools Used In this Lab</w:t>
      </w:r>
    </w:p>
    <w:p>
      <w:pPr>
        <w:pStyle w:val="Normal"/>
        <w:rPr/>
      </w:pPr>
      <w:r>
        <w:rPr/>
        <w:t>The following tools will be used in this lab:</w:t>
      </w:r>
    </w:p>
    <w:p>
      <w:pPr>
        <w:pStyle w:val="ListParagraph"/>
        <w:numPr>
          <w:ilvl w:val="0"/>
          <w:numId w:val="2"/>
        </w:numPr>
        <w:rPr/>
      </w:pPr>
      <w:r>
        <w:rPr/>
        <w:t>To access Jupyter Lab from your Windows host:</w:t>
        <w:br/>
      </w:r>
      <w:hyperlink r:id="rId2">
        <w:r>
          <w:rPr>
            <w:rStyle w:val="InternetLink"/>
            <w:rFonts w:ascii="Consolas" w:hAnsi="Consolas"/>
          </w:rPr>
          <w:t>http://localhost:8888</w:t>
        </w:r>
      </w:hyperlink>
      <w:r>
        <w:rPr>
          <w:rStyle w:val="VerbatimChar"/>
          <w:caps w:val="false"/>
          <w:smallCaps w:val="false"/>
        </w:rPr>
        <w:t xml:space="preserve"> </w:t>
      </w:r>
      <w:r>
        <w:rPr/>
        <w:br/>
        <w:t xml:space="preserve">The password is </w:t>
      </w:r>
      <w:r>
        <w:rPr>
          <w:b/>
          <w:bCs/>
        </w:rPr>
        <w:t>SU2orange!</w:t>
      </w:r>
    </w:p>
    <w:p>
      <w:pPr>
        <w:pStyle w:val="ListParagraph"/>
        <w:numPr>
          <w:ilvl w:val="0"/>
          <w:numId w:val="2"/>
        </w:numPr>
        <w:rPr/>
      </w:pPr>
      <w:r>
        <w:rPr/>
        <w:t>To access The Neo4j Admin UI:</w:t>
        <w:br/>
      </w:r>
      <w:hyperlink r:id="rId3">
        <w:r>
          <w:rPr>
            <w:rStyle w:val="InternetLink"/>
            <w:rFonts w:ascii="Consolas" w:hAnsi="Consolas"/>
          </w:rPr>
          <w:t>http://localhost:7474</w:t>
        </w:r>
      </w:hyperlink>
      <w:r>
        <w:rPr>
          <w:rFonts w:ascii="Consolas" w:hAnsi="Consolas"/>
        </w:rPr>
        <w:t xml:space="preserve"> </w:t>
      </w:r>
      <w:r>
        <w:rPr>
          <w:rStyle w:val="VerbatimChar"/>
          <w:caps w:val="false"/>
          <w:smallCaps w:val="false"/>
        </w:rPr>
        <w:t xml:space="preserve"> </w:t>
      </w:r>
    </w:p>
    <w:p>
      <w:pPr>
        <w:pStyle w:val="Normal"/>
        <w:rPr/>
      </w:pPr>
      <w:r>
        <w:rPr/>
      </w:r>
    </w:p>
    <w:p>
      <w:pPr>
        <w:pStyle w:val="Heading1"/>
        <w:rPr/>
      </w:pPr>
      <w:r>
        <w:rPr/>
        <w:t>Lab Problem Set</w:t>
      </w:r>
    </w:p>
    <w:p>
      <w:pPr>
        <w:pStyle w:val="Compact"/>
        <w:rPr>
          <w:b/>
          <w:b/>
          <w:bCs/>
        </w:rPr>
      </w:pPr>
      <w:r>
        <w:rPr>
          <w:b/>
          <w:bCs/>
        </w:rPr>
        <w:t xml:space="preserve">QUESTIONS: </w:t>
        <w:br/>
        <w:br/>
        <w:t>For each question, include a copy of the code required to complete the question along with a screenshot of the code and a screenshot of the output.</w:t>
      </w:r>
    </w:p>
    <w:p>
      <w:pPr>
        <w:pStyle w:val="Compact"/>
        <w:rPr>
          <w:b/>
          <w:b/>
          <w:bCs/>
        </w:rPr>
      </w:pPr>
      <w:r>
        <w:rPr>
          <w:b/>
          <w:bCs/>
        </w:rPr>
      </w:r>
    </w:p>
    <w:p>
      <w:pPr>
        <w:pStyle w:val="Compact"/>
        <w:numPr>
          <w:ilvl w:val="0"/>
          <w:numId w:val="4"/>
        </w:numPr>
        <w:rPr/>
      </w:pPr>
      <w:r>
        <w:rPr/>
        <w:t xml:space="preserve">Using the </w:t>
      </w:r>
      <w:r>
        <w:rPr>
          <w:b/>
          <w:bCs/>
        </w:rPr>
        <w:t>:play northwind-graph</w:t>
      </w:r>
      <w:r>
        <w:rPr/>
        <w:t xml:space="preserve"> command, build the Northwind Product Catalog in Neo4j. </w:t>
        <w:br/>
      </w:r>
      <w:r>
        <w:rPr/>
        <w:drawing>
          <wp:inline distT="0" distB="0" distL="0" distR="0">
            <wp:extent cx="3745230" cy="2745105"/>
            <wp:effectExtent l="0" t="0" r="0" b="0"/>
            <wp:docPr id="1" name="Picture 1" descr="Diagram,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able&#10;&#10;Description automatically generated"/>
                    <pic:cNvPicPr>
                      <a:picLocks noChangeAspect="1" noChangeArrowheads="1"/>
                    </pic:cNvPicPr>
                  </pic:nvPicPr>
                  <pic:blipFill>
                    <a:blip r:embed="rId4"/>
                    <a:stretch>
                      <a:fillRect/>
                    </a:stretch>
                  </pic:blipFill>
                  <pic:spPr bwMode="auto">
                    <a:xfrm>
                      <a:off x="0" y="0"/>
                      <a:ext cx="3745230" cy="2745105"/>
                    </a:xfrm>
                    <a:prstGeom prst="rect">
                      <a:avLst/>
                    </a:prstGeom>
                  </pic:spPr>
                </pic:pic>
              </a:graphicData>
            </a:graphic>
          </wp:inline>
        </w:drawing>
      </w:r>
      <w:r>
        <w:rPr/>
        <w:br/>
        <w:t xml:space="preserve">Make sure to load the Product, Categories and Suppliers nodes along with the PART_OF and SUPPLIES relationships by running the sample code provided. This should just be a matter of following the commands in the first 3 steps of the Northwind graph. </w:t>
        <w:br/>
        <w:br/>
        <w:t>As proof you've completed this correctly, write a Cipher query to display all Products, Suppliers and Categories using both relationships. Your screenshot should include your Cipher code plus the graph output. If you did it correctly there should be 8 categoires, 77 products, 29 supplier notes (and lines connecting nodes).</w:t>
      </w:r>
    </w:p>
    <w:p>
      <w:pPr>
        <w:pStyle w:val="Compact"/>
        <w:rPr/>
      </w:pPr>
      <w:r>
        <w:rPr/>
      </w:r>
    </w:p>
    <w:p>
      <w:pPr>
        <w:pStyle w:val="Normal"/>
        <w:rPr>
          <w:rFonts w:ascii="_x005F_xffff_" w:hAnsi="_x005F_xffff_"/>
          <w:color w:val="000000"/>
          <w:shd w:fill="FFFFFE" w:val="clear"/>
        </w:rPr>
      </w:pPr>
      <w:r>
        <w:rPr>
          <w:rFonts w:ascii="_x005F_xffff_" w:hAnsi="_x005F_xffff_"/>
          <w:color w:val="859900"/>
          <w:shd w:fill="FFFFFE" w:val="clear"/>
        </w:rPr>
        <w:t>MATCH</w:t>
      </w:r>
      <w:r>
        <w:rPr>
          <w:rFonts w:ascii="_x005F_xffff_" w:hAnsi="_x005F_xffff_"/>
          <w:color w:val="586E75"/>
          <w:shd w:fill="FFFFFE" w:val="clear"/>
        </w:rPr>
        <w:t>(</w:t>
      </w:r>
      <w:r>
        <w:rPr>
          <w:rFonts w:ascii="_x005F_xffff_" w:hAnsi="_x005F_xffff_"/>
          <w:color w:val="000000"/>
          <w:shd w:fill="FFFFFE" w:val="clear"/>
        </w:rPr>
        <w:t>c</w:t>
      </w:r>
      <w:r>
        <w:rPr>
          <w:rFonts w:ascii="_x005F_xffff_" w:hAnsi="_x005F_xffff_"/>
          <w:color w:val="586E75"/>
          <w:shd w:fill="FFFFFE" w:val="clear"/>
        </w:rPr>
        <w:t>:</w:t>
      </w:r>
      <w:r>
        <w:rPr>
          <w:rFonts w:ascii="_x005F_xffff_" w:hAnsi="_x005F_xffff_"/>
          <w:color w:val="333333"/>
          <w:shd w:fill="FFFFFE" w:val="clear"/>
        </w:rPr>
        <w:t>Category</w:t>
      </w:r>
      <w:r>
        <w:rPr>
          <w:rFonts w:ascii="_x005F_xffff_" w:hAnsi="_x005F_xffff_"/>
          <w:color w:val="586E75"/>
          <w:shd w:fill="FFFFFE" w:val="clear"/>
        </w:rPr>
        <w:t>)</w:t>
      </w:r>
      <w:r>
        <w:rPr>
          <w:rFonts w:ascii="_x005F_xffff_" w:hAnsi="_x005F_xffff_"/>
          <w:color w:val="333333"/>
          <w:shd w:fill="FFFFFE" w:val="clear"/>
        </w:rPr>
        <w:t xml:space="preserve"> </w:t>
      </w:r>
      <w:r>
        <w:rPr>
          <w:rFonts w:ascii="_x005F_xffff_" w:hAnsi="_x005F_xffff_"/>
          <w:color w:val="586E75"/>
          <w:shd w:fill="FFFFFE" w:val="clear"/>
        </w:rPr>
        <w:t>&lt;-</w:t>
      </w:r>
      <w:r>
        <w:rPr>
          <w:rFonts w:ascii="_x005F_xffff_" w:hAnsi="_x005F_xffff_"/>
          <w:color w:val="333333"/>
          <w:shd w:fill="FFFFFE" w:val="clear"/>
        </w:rPr>
        <w:t xml:space="preserve"> </w:t>
      </w:r>
      <w:r>
        <w:rPr>
          <w:rFonts w:ascii="_x005F_xffff_" w:hAnsi="_x005F_xffff_"/>
          <w:color w:val="586E75"/>
          <w:shd w:fill="FFFFFE" w:val="clear"/>
        </w:rPr>
        <w:t>[:</w:t>
      </w:r>
      <w:r>
        <w:rPr>
          <w:rFonts w:ascii="_x005F_xffff_" w:hAnsi="_x005F_xffff_"/>
          <w:color w:val="333333"/>
          <w:shd w:fill="FFFFFE" w:val="clear"/>
        </w:rPr>
        <w:t>PART_OF</w:t>
      </w:r>
      <w:r>
        <w:rPr>
          <w:rFonts w:ascii="_x005F_xffff_" w:hAnsi="_x005F_xffff_"/>
          <w:color w:val="586E75"/>
          <w:shd w:fill="FFFFFE" w:val="clear"/>
        </w:rPr>
        <w:t>]-(</w:t>
      </w:r>
      <w:r>
        <w:rPr>
          <w:rFonts w:ascii="_x005F_xffff_" w:hAnsi="_x005F_xffff_"/>
          <w:color w:val="333333"/>
          <w:shd w:fill="FFFFFE" w:val="clear"/>
        </w:rPr>
        <w:t>p</w:t>
      </w:r>
      <w:r>
        <w:rPr>
          <w:rFonts w:ascii="_x005F_xffff_" w:hAnsi="_x005F_xffff_"/>
          <w:color w:val="586E75"/>
          <w:shd w:fill="FFFFFE" w:val="clear"/>
        </w:rPr>
        <w:t>:</w:t>
      </w:r>
      <w:r>
        <w:rPr>
          <w:rFonts w:ascii="_x005F_xffff_" w:hAnsi="_x005F_xffff_"/>
          <w:color w:val="333333"/>
          <w:shd w:fill="FFFFFE" w:val="clear"/>
        </w:rPr>
        <w:t>Product</w:t>
      </w:r>
      <w:r>
        <w:rPr>
          <w:rFonts w:ascii="_x005F_xffff_" w:hAnsi="_x005F_xffff_"/>
          <w:color w:val="586E75"/>
          <w:shd w:fill="FFFFFE" w:val="clear"/>
        </w:rPr>
        <w:t>)&lt;-[:</w:t>
      </w:r>
      <w:r>
        <w:rPr>
          <w:rFonts w:ascii="_x005F_xffff_" w:hAnsi="_x005F_xffff_"/>
          <w:color w:val="333333"/>
          <w:shd w:fill="FFFFFE" w:val="clear"/>
        </w:rPr>
        <w:t>SUPPLIES</w:t>
      </w:r>
      <w:r>
        <w:rPr>
          <w:rFonts w:ascii="_x005F_xffff_" w:hAnsi="_x005F_xffff_"/>
          <w:color w:val="586E75"/>
          <w:shd w:fill="FFFFFE" w:val="clear"/>
        </w:rPr>
        <w:t>]-(</w:t>
      </w:r>
      <w:r>
        <w:rPr>
          <w:rFonts w:ascii="_x005F_xffff_" w:hAnsi="_x005F_xffff_"/>
          <w:color w:val="333333"/>
          <w:shd w:fill="FFFFFE" w:val="clear"/>
        </w:rPr>
        <w:t>s</w:t>
      </w:r>
      <w:r>
        <w:rPr>
          <w:rFonts w:ascii="_x005F_xffff_" w:hAnsi="_x005F_xffff_"/>
          <w:color w:val="586E75"/>
          <w:shd w:fill="FFFFFE" w:val="clear"/>
        </w:rPr>
        <w:t>:</w:t>
      </w:r>
      <w:r>
        <w:rPr>
          <w:rFonts w:ascii="_x005F_xffff_" w:hAnsi="_x005F_xffff_"/>
          <w:color w:val="333333"/>
          <w:shd w:fill="FFFFFE" w:val="clear"/>
        </w:rPr>
        <w:t>Supplier</w:t>
      </w:r>
      <w:r>
        <w:rPr>
          <w:rFonts w:ascii="_x005F_xffff_" w:hAnsi="_x005F_xffff_"/>
          <w:color w:val="586E75"/>
          <w:shd w:fill="FFFFFE" w:val="clear"/>
        </w:rPr>
        <w:t>)</w:t>
      </w:r>
      <w:r>
        <w:rPr>
          <w:rFonts w:ascii="_x005F_xffff_" w:hAnsi="_x005F_xffff_"/>
          <w:color w:val="333333"/>
          <w:shd w:fill="FFFFFE" w:val="clear"/>
        </w:rPr>
        <w:t xml:space="preserve"> </w:t>
      </w:r>
    </w:p>
    <w:p>
      <w:pPr>
        <w:pStyle w:val="Normal"/>
        <w:spacing w:before="0" w:after="0"/>
        <w:rPr/>
      </w:pPr>
      <w:r>
        <w:rPr>
          <w:rFonts w:ascii="_x005F_xffff_" w:hAnsi="_x005F_xffff_"/>
          <w:color w:val="859900"/>
          <w:shd w:fill="FFFFFE" w:val="clear"/>
        </w:rPr>
        <w:t>return</w:t>
      </w:r>
      <w:r>
        <w:rPr>
          <w:rFonts w:ascii="_x005F_xffff_" w:hAnsi="_x005F_xffff_"/>
          <w:color w:val="333333"/>
          <w:shd w:fill="FFFFFE" w:val="clear"/>
        </w:rPr>
        <w:t xml:space="preserve"> </w:t>
      </w:r>
      <w:r>
        <w:rPr>
          <w:rFonts w:ascii="_x005F_xffff_" w:hAnsi="_x005F_xffff_"/>
          <w:color w:val="000000"/>
          <w:shd w:fill="FFFFFE" w:val="clear"/>
        </w:rPr>
        <w:t>c</w:t>
      </w:r>
      <w:r>
        <w:rPr>
          <w:rFonts w:ascii="_x005F_xffff_" w:hAnsi="_x005F_xffff_"/>
          <w:color w:val="586E75"/>
          <w:shd w:fill="FFFFFE" w:val="clear"/>
        </w:rPr>
        <w:t>,</w:t>
      </w:r>
      <w:r>
        <w:rPr>
          <w:rFonts w:ascii="_x005F_xffff_" w:hAnsi="_x005F_xffff_"/>
          <w:color w:val="333333"/>
          <w:shd w:fill="FFFFFE" w:val="clear"/>
        </w:rPr>
        <w:t>p</w:t>
      </w:r>
      <w:r>
        <w:rPr>
          <w:rFonts w:ascii="_x005F_xffff_" w:hAnsi="_x005F_xffff_"/>
          <w:color w:val="586E75"/>
          <w:shd w:fill="FFFFFE" w:val="clear"/>
        </w:rPr>
        <w:t>,</w:t>
      </w:r>
      <w:r>
        <w:rPr>
          <w:rFonts w:ascii="_x005F_xffff_" w:hAnsi="_x005F_xffff_"/>
          <w:color w:val="333333"/>
          <w:shd w:fill="FFFFFE" w:val="clear"/>
        </w:rPr>
        <w:t>s</w:t>
      </w:r>
    </w:p>
    <w:p>
      <w:pPr>
        <w:pStyle w:val="Compact"/>
        <w:numPr>
          <w:ilvl w:val="0"/>
          <w:numId w:val="0"/>
        </w:numPr>
        <w:ind w:left="720" w:hanging="0"/>
        <w:rPr/>
      </w:pPr>
      <w:r>
        <w:rPr/>
      </w:r>
    </w:p>
    <w:p>
      <w:pPr>
        <w:pStyle w:val="Compact"/>
        <w:numPr>
          <w:ilvl w:val="0"/>
          <w:numId w:val="4"/>
        </w:numPr>
        <w:rPr/>
      </w:pPr>
      <w:r>
        <w:rPr/>
        <w:t xml:space="preserve">Select a Supplier Contact Name of your choosing. Write a Cipher query to display the supplier name, the supplier’s company name, the names of the products they supply and the unit price of those products for only products that are not discontinued. Display this information in a table. </w:t>
      </w:r>
    </w:p>
    <w:p>
      <w:pPr>
        <w:pStyle w:val="Compact"/>
        <w:ind w:left="720" w:hanging="0"/>
        <w:rPr/>
      </w:pPr>
      <w:r>
        <w:rPr/>
      </w:r>
    </w:p>
    <w:p>
      <w:pPr>
        <w:pStyle w:val="Normal"/>
        <w:spacing w:before="0" w:after="0"/>
        <w:ind w:hanging="0"/>
        <w:rPr>
          <w:rFonts w:ascii="_x005F_xffff_" w:hAnsi="_x005F_xffff_"/>
          <w:color w:val="000000"/>
          <w:shd w:fill="FFFFFE" w:val="clear"/>
        </w:rPr>
      </w:pPr>
      <w:r>
        <w:rPr>
          <w:rFonts w:ascii="_x005F_xffff_" w:hAnsi="_x005F_xffff_"/>
          <w:color w:val="859900"/>
          <w:shd w:fill="FFFFFE" w:val="clear"/>
        </w:rPr>
        <w:t>MATCH</w:t>
      </w:r>
      <w:r>
        <w:rPr>
          <w:rFonts w:ascii="_x005F_xffff_" w:hAnsi="_x005F_xffff_"/>
          <w:color w:val="586E75"/>
          <w:shd w:fill="FFFFFE" w:val="clear"/>
        </w:rPr>
        <w:t>(</w:t>
      </w:r>
      <w:r>
        <w:rPr>
          <w:rFonts w:ascii="_x005F_xffff_" w:hAnsi="_x005F_xffff_"/>
          <w:color w:val="333333"/>
          <w:shd w:fill="FFFFFE" w:val="clear"/>
        </w:rPr>
        <w:t>s</w:t>
      </w:r>
      <w:r>
        <w:rPr>
          <w:rFonts w:ascii="_x005F_xffff_" w:hAnsi="_x005F_xffff_"/>
          <w:color w:val="586E75"/>
          <w:shd w:fill="FFFFFE" w:val="clear"/>
        </w:rPr>
        <w:t>:</w:t>
      </w:r>
      <w:r>
        <w:rPr>
          <w:rFonts w:ascii="_x005F_xffff_" w:hAnsi="_x005F_xffff_"/>
          <w:color w:val="333333"/>
          <w:shd w:fill="FFFFFE" w:val="clear"/>
        </w:rPr>
        <w:t>Supplier</w:t>
      </w:r>
      <w:r>
        <w:rPr>
          <w:rFonts w:ascii="_x005F_xffff_" w:hAnsi="_x005F_xffff_"/>
          <w:color w:val="586E75"/>
          <w:shd w:fill="FFFFFE" w:val="clear"/>
        </w:rPr>
        <w:t>{</w:t>
      </w:r>
      <w:r>
        <w:rPr>
          <w:rFonts w:ascii="_x005F_xffff_" w:hAnsi="_x005F_xffff_"/>
          <w:color w:val="333333"/>
          <w:shd w:fill="FFFFFE" w:val="clear"/>
        </w:rPr>
        <w:t>contactName</w:t>
      </w:r>
      <w:r>
        <w:rPr>
          <w:rFonts w:ascii="_x005F_xffff_" w:hAnsi="_x005F_xffff_"/>
          <w:color w:val="586E75"/>
          <w:shd w:fill="FFFFFE" w:val="clear"/>
        </w:rPr>
        <w:t>:</w:t>
      </w:r>
      <w:r>
        <w:rPr>
          <w:rFonts w:ascii="_x005F_xffff_" w:hAnsi="_x005F_xffff_"/>
          <w:color w:val="B58900"/>
          <w:shd w:fill="FFFFFE" w:val="clear"/>
        </w:rPr>
        <w:t>"Regina Murphy"</w:t>
      </w:r>
      <w:r>
        <w:rPr>
          <w:rFonts w:ascii="_x005F_xffff_" w:hAnsi="_x005F_xffff_"/>
          <w:color w:val="586E75"/>
          <w:shd w:fill="FFFFFE" w:val="clear"/>
        </w:rPr>
        <w:t>})-[:</w:t>
      </w:r>
      <w:r>
        <w:rPr>
          <w:rFonts w:ascii="_x005F_xffff_" w:hAnsi="_x005F_xffff_"/>
          <w:color w:val="333333"/>
          <w:shd w:fill="FFFFFE" w:val="clear"/>
        </w:rPr>
        <w:t>SUPPLIES</w:t>
      </w:r>
      <w:r>
        <w:rPr>
          <w:rFonts w:ascii="_x005F_xffff_" w:hAnsi="_x005F_xffff_"/>
          <w:color w:val="586E75"/>
          <w:shd w:fill="FFFFFE" w:val="clear"/>
        </w:rPr>
        <w:t>]-&gt;(</w:t>
      </w:r>
      <w:r>
        <w:rPr>
          <w:rFonts w:ascii="_x005F_xffff_" w:hAnsi="_x005F_xffff_"/>
          <w:color w:val="333333"/>
          <w:shd w:fill="FFFFFE" w:val="clear"/>
        </w:rPr>
        <w:t>p</w:t>
      </w:r>
      <w:r>
        <w:rPr>
          <w:rFonts w:ascii="_x005F_xffff_" w:hAnsi="_x005F_xffff_"/>
          <w:color w:val="586E75"/>
          <w:shd w:fill="FFFFFE" w:val="clear"/>
        </w:rPr>
        <w:t>:</w:t>
      </w:r>
      <w:r>
        <w:rPr>
          <w:rFonts w:ascii="_x005F_xffff_" w:hAnsi="_x005F_xffff_"/>
          <w:color w:val="333333"/>
          <w:shd w:fill="FFFFFE" w:val="clear"/>
        </w:rPr>
        <w:t>Product</w:t>
      </w:r>
      <w:r>
        <w:rPr>
          <w:rFonts w:ascii="_x005F_xffff_" w:hAnsi="_x005F_xffff_"/>
          <w:color w:val="586E75"/>
          <w:shd w:fill="FFFFFE" w:val="clear"/>
        </w:rPr>
        <w:t>)</w:t>
      </w:r>
    </w:p>
    <w:p>
      <w:pPr>
        <w:pStyle w:val="Normal"/>
        <w:spacing w:before="0" w:after="0"/>
        <w:rPr>
          <w:rFonts w:ascii="_x005F_xffff_" w:hAnsi="_x005F_xffff_"/>
          <w:color w:val="000000"/>
          <w:shd w:fill="FFFFFE" w:val="clear"/>
        </w:rPr>
      </w:pPr>
      <w:r>
        <w:rPr>
          <w:rFonts w:ascii="_x005F_xffff_" w:hAnsi="_x005F_xffff_"/>
          <w:color w:val="859900"/>
          <w:shd w:fill="FFFFFE" w:val="clear"/>
        </w:rPr>
        <w:t>WHERE</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 xml:space="preserve">discontinued </w:t>
      </w:r>
      <w:r>
        <w:rPr>
          <w:rFonts w:ascii="_x005F_xffff_" w:hAnsi="_x005F_xffff_"/>
          <w:color w:val="586E75"/>
          <w:shd w:fill="FFFFFE" w:val="clear"/>
        </w:rPr>
        <w:t>=</w:t>
      </w:r>
      <w:r>
        <w:rPr>
          <w:rFonts w:ascii="_x005F_xffff_" w:hAnsi="_x005F_xffff_"/>
          <w:color w:val="333333"/>
          <w:shd w:fill="FFFFFE" w:val="clear"/>
        </w:rPr>
        <w:t xml:space="preserve"> </w:t>
      </w:r>
      <w:r>
        <w:rPr>
          <w:rFonts w:ascii="_x005F_xffff_" w:hAnsi="_x005F_xffff_"/>
          <w:color w:val="859900"/>
          <w:shd w:fill="FFFFFE" w:val="clear"/>
        </w:rPr>
        <w:t>false</w:t>
      </w:r>
    </w:p>
    <w:p>
      <w:pPr>
        <w:pStyle w:val="Normal"/>
        <w:spacing w:before="0" w:after="0"/>
        <w:rPr>
          <w:rFonts w:ascii="_x005F_xffff_" w:hAnsi="_x005F_xffff_"/>
          <w:color w:val="000000"/>
          <w:shd w:fill="FFFFFE" w:val="clear"/>
        </w:rPr>
      </w:pPr>
      <w:r>
        <w:rPr>
          <w:rFonts w:ascii="_x005F_xffff_" w:hAnsi="_x005F_xffff_"/>
          <w:color w:val="859900"/>
          <w:shd w:fill="FFFFFE" w:val="clear"/>
        </w:rPr>
        <w:t>return</w:t>
      </w:r>
      <w:r>
        <w:rPr>
          <w:rFonts w:ascii="_x005F_xffff_" w:hAnsi="_x005F_xffff_"/>
          <w:color w:val="333333"/>
          <w:shd w:fill="FFFFFE" w:val="clear"/>
        </w:rPr>
        <w:t xml:space="preserve"> s</w:t>
      </w:r>
      <w:r>
        <w:rPr>
          <w:rFonts w:ascii="_x005F_xffff_" w:hAnsi="_x005F_xffff_"/>
          <w:color w:val="586E75"/>
          <w:shd w:fill="FFFFFE" w:val="clear"/>
        </w:rPr>
        <w:t>.</w:t>
      </w:r>
      <w:r>
        <w:rPr>
          <w:rFonts w:ascii="_x005F_xffff_" w:hAnsi="_x005F_xffff_"/>
          <w:color w:val="333333"/>
          <w:shd w:fill="FFFFFE" w:val="clear"/>
        </w:rPr>
        <w:t>contactName</w:t>
      </w:r>
      <w:r>
        <w:rPr>
          <w:rFonts w:ascii="_x005F_xffff_" w:hAnsi="_x005F_xffff_"/>
          <w:color w:val="586E75"/>
          <w:shd w:fill="FFFFFE" w:val="clear"/>
        </w:rPr>
        <w:t>,</w:t>
      </w:r>
      <w:r>
        <w:rPr>
          <w:rFonts w:ascii="_x005F_xffff_" w:hAnsi="_x005F_xffff_"/>
          <w:color w:val="333333"/>
          <w:shd w:fill="FFFFFE" w:val="clear"/>
        </w:rPr>
        <w:t xml:space="preserve"> s</w:t>
      </w:r>
      <w:r>
        <w:rPr>
          <w:rFonts w:ascii="_x005F_xffff_" w:hAnsi="_x005F_xffff_"/>
          <w:color w:val="586E75"/>
          <w:shd w:fill="FFFFFE" w:val="clear"/>
        </w:rPr>
        <w:t>.</w:t>
      </w:r>
      <w:r>
        <w:rPr>
          <w:rFonts w:ascii="_x005F_xffff_" w:hAnsi="_x005F_xffff_"/>
          <w:color w:val="333333"/>
          <w:shd w:fill="FFFFFE" w:val="clear"/>
        </w:rPr>
        <w:t>companyName</w:t>
      </w:r>
      <w:r>
        <w:rPr>
          <w:rFonts w:ascii="_x005F_xffff_" w:hAnsi="_x005F_xffff_"/>
          <w:color w:val="586E75"/>
          <w:shd w:fill="FFFFFE" w:val="clear"/>
        </w:rPr>
        <w:t>,</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productName</w:t>
      </w:r>
      <w:r>
        <w:rPr>
          <w:rFonts w:ascii="_x005F_xffff_" w:hAnsi="_x005F_xffff_"/>
          <w:color w:val="586E75"/>
          <w:shd w:fill="FFFFFE" w:val="clear"/>
        </w:rPr>
        <w:t>,</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unitPrice</w:t>
      </w:r>
      <w:r>
        <w:rPr>
          <w:rFonts w:ascii="_x005F_xffff_" w:hAnsi="_x005F_xffff_"/>
          <w:color w:val="586E75"/>
          <w:shd w:fill="FFFFFE" w:val="clear"/>
        </w:rPr>
        <w:t>,</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discontinued</w:t>
      </w:r>
    </w:p>
    <w:p>
      <w:pPr>
        <w:pStyle w:val="Compact"/>
        <w:ind w:hanging="0"/>
        <w:rPr/>
      </w:pPr>
      <w:r>
        <w:rPr/>
      </w:r>
    </w:p>
    <w:p>
      <w:pPr>
        <w:pStyle w:val="Compact"/>
        <w:ind w:hanging="0"/>
        <w:rPr/>
      </w:pPr>
      <w:r>
        <w:rPr/>
      </w:r>
    </w:p>
    <w:p>
      <w:pPr>
        <w:pStyle w:val="Compact"/>
        <w:ind w:hanging="0"/>
        <w:rPr/>
      </w:pPr>
      <w:r>
        <w:rPr/>
      </w:r>
    </w:p>
    <w:p>
      <w:pPr>
        <w:pStyle w:val="Compact"/>
        <w:numPr>
          <w:ilvl w:val="0"/>
          <w:numId w:val="4"/>
        </w:numPr>
        <w:rPr/>
      </w:pPr>
      <w:r>
        <w:rPr/>
        <w:t>Select two products of your choosing. Write a Cypher query to display a graph of the supplier and category for those products. Based on the graph displayed as output, are the two products you selected in the same category?</w:t>
      </w:r>
    </w:p>
    <w:p>
      <w:pPr>
        <w:pStyle w:val="Compact"/>
        <w:ind w:hanging="0"/>
        <w:rPr/>
      </w:pPr>
      <w:r>
        <w:rPr/>
      </w:r>
    </w:p>
    <w:p>
      <w:pPr>
        <w:pStyle w:val="Normal"/>
        <w:spacing w:before="0" w:after="0"/>
        <w:ind w:hanging="0"/>
        <w:rPr>
          <w:rFonts w:ascii="_x005F_xffff_" w:hAnsi="_x005F_xffff_"/>
          <w:color w:val="000000"/>
          <w:shd w:fill="FFFFFE" w:val="clear"/>
        </w:rPr>
      </w:pPr>
      <w:r>
        <w:rPr>
          <w:rFonts w:ascii="_x005F_xffff_" w:hAnsi="_x005F_xffff_"/>
          <w:color w:val="859900"/>
          <w:shd w:fill="FFFFFE" w:val="clear"/>
        </w:rPr>
        <w:t>MATCH</w:t>
      </w:r>
      <w:r>
        <w:rPr>
          <w:rFonts w:ascii="_x005F_xffff_" w:hAnsi="_x005F_xffff_"/>
          <w:color w:val="333333"/>
          <w:shd w:fill="FFFFFE" w:val="clear"/>
        </w:rPr>
        <w:t xml:space="preserve"> </w:t>
      </w:r>
      <w:r>
        <w:rPr>
          <w:rFonts w:ascii="_x005F_xffff_" w:hAnsi="_x005F_xffff_"/>
          <w:color w:val="586E75"/>
          <w:shd w:fill="FFFFFE" w:val="clear"/>
        </w:rPr>
        <w:t>(</w:t>
      </w:r>
      <w:r>
        <w:rPr>
          <w:rFonts w:ascii="_x005F_xffff_" w:hAnsi="_x005F_xffff_"/>
          <w:color w:val="333333"/>
          <w:shd w:fill="FFFFFE" w:val="clear"/>
        </w:rPr>
        <w:t>s</w:t>
      </w:r>
      <w:r>
        <w:rPr>
          <w:rFonts w:ascii="_x005F_xffff_" w:hAnsi="_x005F_xffff_"/>
          <w:color w:val="586E75"/>
          <w:shd w:fill="FFFFFE" w:val="clear"/>
        </w:rPr>
        <w:t>:</w:t>
      </w:r>
      <w:r>
        <w:rPr>
          <w:rFonts w:ascii="_x005F_xffff_" w:hAnsi="_x005F_xffff_"/>
          <w:color w:val="333333"/>
          <w:shd w:fill="FFFFFE" w:val="clear"/>
        </w:rPr>
        <w:t>Supplier</w:t>
      </w:r>
      <w:r>
        <w:rPr>
          <w:rFonts w:ascii="_x005F_xffff_" w:hAnsi="_x005F_xffff_"/>
          <w:color w:val="586E75"/>
          <w:shd w:fill="FFFFFE" w:val="clear"/>
        </w:rPr>
        <w:t>)-[:</w:t>
      </w:r>
      <w:r>
        <w:rPr>
          <w:rFonts w:ascii="_x005F_xffff_" w:hAnsi="_x005F_xffff_"/>
          <w:color w:val="333333"/>
          <w:shd w:fill="FFFFFE" w:val="clear"/>
        </w:rPr>
        <w:t>SUPPLIES</w:t>
      </w:r>
      <w:r>
        <w:rPr>
          <w:rFonts w:ascii="_x005F_xffff_" w:hAnsi="_x005F_xffff_"/>
          <w:color w:val="586E75"/>
          <w:shd w:fill="FFFFFE" w:val="clear"/>
        </w:rPr>
        <w:t>]-&gt;(</w:t>
      </w:r>
      <w:r>
        <w:rPr>
          <w:rFonts w:ascii="_x005F_xffff_" w:hAnsi="_x005F_xffff_"/>
          <w:color w:val="333333"/>
          <w:shd w:fill="FFFFFE" w:val="clear"/>
        </w:rPr>
        <w:t>p</w:t>
      </w:r>
      <w:r>
        <w:rPr>
          <w:rFonts w:ascii="_x005F_xffff_" w:hAnsi="_x005F_xffff_"/>
          <w:color w:val="586E75"/>
          <w:shd w:fill="FFFFFE" w:val="clear"/>
        </w:rPr>
        <w:t>:</w:t>
      </w:r>
      <w:r>
        <w:rPr>
          <w:rFonts w:ascii="_x005F_xffff_" w:hAnsi="_x005F_xffff_"/>
          <w:color w:val="333333"/>
          <w:shd w:fill="FFFFFE" w:val="clear"/>
        </w:rPr>
        <w:t>Product</w:t>
      </w:r>
      <w:r>
        <w:rPr>
          <w:rFonts w:ascii="_x005F_xffff_" w:hAnsi="_x005F_xffff_"/>
          <w:color w:val="586E75"/>
          <w:shd w:fill="FFFFFE" w:val="clear"/>
        </w:rPr>
        <w:t>)-[:</w:t>
      </w:r>
      <w:r>
        <w:rPr>
          <w:rFonts w:ascii="_x005F_xffff_" w:hAnsi="_x005F_xffff_"/>
          <w:color w:val="333333"/>
          <w:shd w:fill="FFFFFE" w:val="clear"/>
        </w:rPr>
        <w:t>PART_OF</w:t>
      </w:r>
      <w:r>
        <w:rPr>
          <w:rFonts w:ascii="_x005F_xffff_" w:hAnsi="_x005F_xffff_"/>
          <w:color w:val="586E75"/>
          <w:shd w:fill="FFFFFE" w:val="clear"/>
        </w:rPr>
        <w:t>]-&gt;(</w:t>
      </w:r>
      <w:r>
        <w:rPr>
          <w:rFonts w:ascii="_x005F_xffff_" w:hAnsi="_x005F_xffff_"/>
          <w:color w:val="000000"/>
          <w:shd w:fill="FFFFFE" w:val="clear"/>
        </w:rPr>
        <w:t>c</w:t>
      </w:r>
      <w:r>
        <w:rPr>
          <w:rFonts w:ascii="_x005F_xffff_" w:hAnsi="_x005F_xffff_"/>
          <w:color w:val="586E75"/>
          <w:shd w:fill="FFFFFE" w:val="clear"/>
        </w:rPr>
        <w:t>:</w:t>
      </w:r>
      <w:r>
        <w:rPr>
          <w:rFonts w:ascii="_x005F_xffff_" w:hAnsi="_x005F_xffff_"/>
          <w:color w:val="333333"/>
          <w:shd w:fill="FFFFFE" w:val="clear"/>
        </w:rPr>
        <w:t>Category</w:t>
      </w:r>
      <w:r>
        <w:rPr>
          <w:rFonts w:ascii="_x005F_xffff_" w:hAnsi="_x005F_xffff_"/>
          <w:color w:val="586E75"/>
          <w:shd w:fill="FFFFFE" w:val="clear"/>
        </w:rPr>
        <w:t>)</w:t>
      </w:r>
    </w:p>
    <w:p>
      <w:pPr>
        <w:pStyle w:val="Normal"/>
        <w:spacing w:before="0" w:after="0"/>
        <w:rPr>
          <w:rFonts w:ascii="_x005F_xffff_" w:hAnsi="_x005F_xffff_"/>
          <w:color w:val="000000"/>
          <w:shd w:fill="FFFFFE" w:val="clear"/>
        </w:rPr>
      </w:pPr>
      <w:r>
        <w:rPr>
          <w:rFonts w:ascii="_x005F_xffff_" w:hAnsi="_x005F_xffff_"/>
          <w:color w:val="859900"/>
          <w:shd w:fill="FFFFFE" w:val="clear"/>
        </w:rPr>
        <w:t>WHERE</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 xml:space="preserve">productName </w:t>
      </w:r>
      <w:r>
        <w:rPr>
          <w:rFonts w:ascii="_x005F_xffff_" w:hAnsi="_x005F_xffff_"/>
          <w:color w:val="586E75"/>
          <w:shd w:fill="FFFFFE" w:val="clear"/>
        </w:rPr>
        <w:t>=</w:t>
      </w:r>
      <w:r>
        <w:rPr>
          <w:rFonts w:ascii="_x005F_xffff_" w:hAnsi="_x005F_xffff_"/>
          <w:color w:val="333333"/>
          <w:shd w:fill="FFFFFE" w:val="clear"/>
        </w:rPr>
        <w:t xml:space="preserve"> </w:t>
      </w:r>
      <w:r>
        <w:rPr>
          <w:rFonts w:ascii="_x005F_xffff_" w:hAnsi="_x005F_xffff_"/>
          <w:color w:val="B58900"/>
          <w:shd w:fill="FFFFFE" w:val="clear"/>
        </w:rPr>
        <w:t>"Grandma's Boysenberry Spread"</w:t>
      </w:r>
      <w:r>
        <w:rPr>
          <w:rFonts w:ascii="_x005F_xffff_" w:hAnsi="_x005F_xffff_"/>
          <w:color w:val="333333"/>
          <w:shd w:fill="FFFFFE" w:val="clear"/>
        </w:rPr>
        <w:t xml:space="preserve"> </w:t>
      </w:r>
      <w:r>
        <w:rPr>
          <w:rFonts w:ascii="_x005F_xffff_" w:hAnsi="_x005F_xffff_"/>
          <w:color w:val="859900"/>
          <w:shd w:fill="FFFFFE" w:val="clear"/>
        </w:rPr>
        <w:t>or</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 xml:space="preserve">productName </w:t>
      </w:r>
      <w:r>
        <w:rPr>
          <w:rFonts w:ascii="_x005F_xffff_" w:hAnsi="_x005F_xffff_"/>
          <w:color w:val="586E75"/>
          <w:shd w:fill="FFFFFE" w:val="clear"/>
        </w:rPr>
        <w:t>=</w:t>
      </w:r>
      <w:r>
        <w:rPr>
          <w:rFonts w:ascii="_x005F_xffff_" w:hAnsi="_x005F_xffff_"/>
          <w:color w:val="333333"/>
          <w:shd w:fill="FFFFFE" w:val="clear"/>
        </w:rPr>
        <w:t xml:space="preserve"> </w:t>
      </w:r>
      <w:r>
        <w:rPr>
          <w:rFonts w:ascii="_x005F_xffff_" w:hAnsi="_x005F_xffff_"/>
          <w:color w:val="B58900"/>
          <w:shd w:fill="FFFFFE" w:val="clear"/>
        </w:rPr>
        <w:t>"Northwoods Cranberry Sauce"</w:t>
      </w:r>
    </w:p>
    <w:p>
      <w:pPr>
        <w:pStyle w:val="Normal"/>
        <w:spacing w:before="0" w:after="0"/>
        <w:rPr/>
      </w:pPr>
      <w:r>
        <w:rPr>
          <w:rFonts w:ascii="_x005F_xffff_" w:hAnsi="_x005F_xffff_"/>
          <w:color w:val="859900"/>
          <w:shd w:fill="FFFFFE" w:val="clear"/>
        </w:rPr>
        <w:t>return</w:t>
      </w:r>
      <w:r>
        <w:rPr>
          <w:rFonts w:ascii="_x005F_xffff_" w:hAnsi="_x005F_xffff_"/>
          <w:color w:val="333333"/>
          <w:shd w:fill="FFFFFE" w:val="clear"/>
        </w:rPr>
        <w:t xml:space="preserve"> s</w:t>
      </w:r>
      <w:r>
        <w:rPr>
          <w:rFonts w:ascii="_x005F_xffff_" w:hAnsi="_x005F_xffff_"/>
          <w:color w:val="586E75"/>
          <w:shd w:fill="FFFFFE" w:val="clear"/>
        </w:rPr>
        <w:t>,</w:t>
      </w:r>
      <w:r>
        <w:rPr>
          <w:rFonts w:ascii="_x005F_xffff_" w:hAnsi="_x005F_xffff_"/>
          <w:color w:val="333333"/>
          <w:shd w:fill="FFFFFE" w:val="clear"/>
        </w:rPr>
        <w:t>p</w:t>
      </w:r>
      <w:r>
        <w:rPr>
          <w:rFonts w:ascii="_x005F_xffff_" w:hAnsi="_x005F_xffff_"/>
          <w:color w:val="586E75"/>
          <w:shd w:fill="FFFFFE" w:val="clear"/>
        </w:rPr>
        <w:t>,</w:t>
      </w:r>
      <w:r>
        <w:rPr>
          <w:rFonts w:ascii="_x005F_xffff_" w:hAnsi="_x005F_xffff_"/>
          <w:color w:val="000000"/>
          <w:shd w:fill="FFFFFE" w:val="clear"/>
        </w:rPr>
        <w:t>c</w:t>
      </w:r>
    </w:p>
    <w:p>
      <w:pPr>
        <w:pStyle w:val="Compact"/>
        <w:ind w:left="720" w:hanging="0"/>
        <w:rPr/>
      </w:pPr>
      <w:r>
        <w:rPr/>
      </w:r>
    </w:p>
    <w:p>
      <w:pPr>
        <w:pStyle w:val="Compact"/>
        <w:numPr>
          <w:ilvl w:val="0"/>
          <w:numId w:val="4"/>
        </w:numPr>
        <w:rPr/>
      </w:pPr>
      <w:r>
        <w:rPr/>
        <w:t xml:space="preserve"> </w:t>
      </w:r>
      <w:r>
        <w:rPr/>
        <w:t>You just sold 30 units of `laughing lumberjack lager` update the node to reflect the proper stock and display the output.</w:t>
      </w:r>
    </w:p>
    <w:p>
      <w:pPr>
        <w:pStyle w:val="Compact"/>
        <w:rPr/>
      </w:pPr>
      <w:r>
        <w:rPr/>
      </w:r>
    </w:p>
    <w:p>
      <w:pPr>
        <w:pStyle w:val="Normal"/>
        <w:rPr>
          <w:rFonts w:ascii="_x005F_xffff_" w:hAnsi="_x005F_xffff_"/>
          <w:color w:val="000000"/>
          <w:shd w:fill="FFFFFE" w:val="clear"/>
        </w:rPr>
      </w:pPr>
      <w:r>
        <w:rPr>
          <w:rFonts w:ascii="_x005F_xffff_" w:hAnsi="_x005F_xffff_"/>
          <w:color w:val="859900"/>
          <w:shd w:fill="FFFFFE" w:val="clear"/>
        </w:rPr>
        <w:t>MATCH</w:t>
      </w:r>
      <w:r>
        <w:rPr>
          <w:rFonts w:ascii="_x005F_xffff_" w:hAnsi="_x005F_xffff_"/>
          <w:color w:val="586E75"/>
          <w:shd w:fill="FFFFFE" w:val="clear"/>
        </w:rPr>
        <w:t>(</w:t>
      </w:r>
      <w:r>
        <w:rPr>
          <w:rFonts w:ascii="_x005F_xffff_" w:hAnsi="_x005F_xffff_"/>
          <w:color w:val="333333"/>
          <w:shd w:fill="FFFFFE" w:val="clear"/>
        </w:rPr>
        <w:t>p</w:t>
      </w:r>
      <w:r>
        <w:rPr>
          <w:rFonts w:ascii="_x005F_xffff_" w:hAnsi="_x005F_xffff_"/>
          <w:color w:val="586E75"/>
          <w:shd w:fill="FFFFFE" w:val="clear"/>
        </w:rPr>
        <w:t>:</w:t>
      </w:r>
      <w:r>
        <w:rPr>
          <w:rFonts w:ascii="_x005F_xffff_" w:hAnsi="_x005F_xffff_"/>
          <w:color w:val="333333"/>
          <w:shd w:fill="FFFFFE" w:val="clear"/>
        </w:rPr>
        <w:t>Product</w:t>
      </w:r>
      <w:r>
        <w:rPr>
          <w:rFonts w:ascii="_x005F_xffff_" w:hAnsi="_x005F_xffff_"/>
          <w:color w:val="586E75"/>
          <w:shd w:fill="FFFFFE" w:val="clear"/>
        </w:rPr>
        <w:t>)</w:t>
      </w:r>
    </w:p>
    <w:p>
      <w:pPr>
        <w:pStyle w:val="Normal"/>
        <w:spacing w:before="0" w:after="0"/>
        <w:rPr>
          <w:rFonts w:ascii="_x005F_xffff_" w:hAnsi="_x005F_xffff_"/>
          <w:color w:val="000000"/>
          <w:shd w:fill="FFFFFE" w:val="clear"/>
        </w:rPr>
      </w:pPr>
      <w:r>
        <w:rPr>
          <w:rFonts w:ascii="_x005F_xffff_" w:hAnsi="_x005F_xffff_"/>
          <w:color w:val="859900"/>
          <w:shd w:fill="FFFFFE" w:val="clear"/>
        </w:rPr>
        <w:t>WHERE</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 xml:space="preserve">productName </w:t>
      </w:r>
      <w:r>
        <w:rPr>
          <w:rFonts w:ascii="_x005F_xffff_" w:hAnsi="_x005F_xffff_"/>
          <w:color w:val="586E75"/>
          <w:shd w:fill="FFFFFE" w:val="clear"/>
        </w:rPr>
        <w:t>=</w:t>
      </w:r>
      <w:r>
        <w:rPr>
          <w:rFonts w:ascii="_x005F_xffff_" w:hAnsi="_x005F_xffff_"/>
          <w:color w:val="333333"/>
          <w:shd w:fill="FFFFFE" w:val="clear"/>
        </w:rPr>
        <w:t xml:space="preserve"> </w:t>
      </w:r>
      <w:r>
        <w:rPr>
          <w:rFonts w:ascii="_x005F_xffff_" w:hAnsi="_x005F_xffff_"/>
          <w:color w:val="B58900"/>
          <w:shd w:fill="FFFFFE" w:val="clear"/>
        </w:rPr>
        <w:t>'Laughing Lumberjack Lager'</w:t>
      </w:r>
    </w:p>
    <w:p>
      <w:pPr>
        <w:pStyle w:val="Normal"/>
        <w:spacing w:before="0" w:after="0"/>
        <w:rPr>
          <w:rFonts w:ascii="_x005F_xffff_" w:hAnsi="_x005F_xffff_"/>
          <w:color w:val="000000"/>
          <w:shd w:fill="FFFFFE" w:val="clear"/>
        </w:rPr>
      </w:pPr>
      <w:r>
        <w:rPr>
          <w:rFonts w:ascii="_x005F_xffff_" w:hAnsi="_x005F_xffff_"/>
          <w:color w:val="859900"/>
          <w:shd w:fill="FFFFFE" w:val="clear"/>
        </w:rPr>
        <w:t>SET</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 xml:space="preserve">unitsInStock </w:t>
      </w:r>
      <w:r>
        <w:rPr>
          <w:rFonts w:ascii="_x005F_xffff_" w:hAnsi="_x005F_xffff_"/>
          <w:color w:val="586E75"/>
          <w:shd w:fill="FFFFFE" w:val="clear"/>
        </w:rPr>
        <w:t>=</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 xml:space="preserve">unitsInStock </w:t>
      </w:r>
      <w:r>
        <w:rPr>
          <w:rFonts w:ascii="_x005F_xffff_" w:hAnsi="_x005F_xffff_"/>
          <w:color w:val="586E75"/>
          <w:shd w:fill="FFFFFE" w:val="clear"/>
        </w:rPr>
        <w:t>-</w:t>
      </w:r>
      <w:r>
        <w:rPr>
          <w:rFonts w:ascii="_x005F_xffff_" w:hAnsi="_x005F_xffff_"/>
          <w:color w:val="333333"/>
          <w:shd w:fill="FFFFFE" w:val="clear"/>
        </w:rPr>
        <w:t xml:space="preserve"> </w:t>
      </w:r>
      <w:r>
        <w:rPr>
          <w:rFonts w:ascii="_x005F_xffff_" w:hAnsi="_x005F_xffff_"/>
          <w:color w:val="2AA198"/>
          <w:shd w:fill="FFFFFE" w:val="clear"/>
        </w:rPr>
        <w:t>30</w:t>
      </w:r>
    </w:p>
    <w:p>
      <w:pPr>
        <w:pStyle w:val="Normal"/>
        <w:spacing w:before="0" w:after="0"/>
        <w:rPr>
          <w:rFonts w:ascii="_x005F_xffff_" w:hAnsi="_x005F_xffff_"/>
          <w:color w:val="000000"/>
          <w:shd w:fill="FFFFFE" w:val="clear"/>
        </w:rPr>
      </w:pPr>
      <w:r>
        <w:rPr>
          <w:rFonts w:ascii="_x005F_xffff_" w:hAnsi="_x005F_xffff_"/>
          <w:color w:val="859900"/>
          <w:shd w:fill="FFFFFE" w:val="clear"/>
        </w:rPr>
        <w:t>return</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productName</w:t>
      </w:r>
      <w:r>
        <w:rPr>
          <w:rFonts w:ascii="_x005F_xffff_" w:hAnsi="_x005F_xffff_"/>
          <w:color w:val="586E75"/>
          <w:shd w:fill="FFFFFE" w:val="clear"/>
        </w:rPr>
        <w:t>,</w:t>
      </w:r>
      <w:r>
        <w:rPr>
          <w:rFonts w:ascii="_x005F_xffff_" w:hAnsi="_x005F_xffff_"/>
          <w:color w:val="333333"/>
          <w:shd w:fill="FFFFFE" w:val="clear"/>
        </w:rPr>
        <w:t xml:space="preserve"> p</w:t>
      </w:r>
      <w:r>
        <w:rPr>
          <w:rFonts w:ascii="_x005F_xffff_" w:hAnsi="_x005F_xffff_"/>
          <w:color w:val="586E75"/>
          <w:shd w:fill="FFFFFE" w:val="clear"/>
        </w:rPr>
        <w:t>.</w:t>
      </w:r>
      <w:r>
        <w:rPr>
          <w:rFonts w:ascii="_x005F_xffff_" w:hAnsi="_x005F_xffff_"/>
          <w:color w:val="333333"/>
          <w:shd w:fill="FFFFFE" w:val="clear"/>
        </w:rPr>
        <w:t>unitsInStock</w:t>
      </w:r>
    </w:p>
    <w:p>
      <w:pPr>
        <w:pStyle w:val="Compact"/>
        <w:rPr/>
      </w:pPr>
      <w:r>
        <w:rPr/>
      </w:r>
    </w:p>
    <w:p>
      <w:pPr>
        <w:pStyle w:val="Compact"/>
        <w:rPr/>
      </w:pPr>
      <w:r>
        <w:rPr/>
      </w:r>
    </w:p>
    <w:p>
      <w:pPr>
        <w:pStyle w:val="Compact"/>
        <w:numPr>
          <w:ilvl w:val="0"/>
          <w:numId w:val="4"/>
        </w:numPr>
        <w:rPr/>
      </w:pPr>
      <w:r>
        <w:rPr/>
        <w:t>Load a Spark dataframe of USA country suppliers and their products for products that are not discontined. Include supplier company and contact names, country and phone. From products include product name, discontinued, unit price and units in stock.</w:t>
      </w:r>
    </w:p>
    <w:p>
      <w:pPr>
        <w:pStyle w:val="ListParagraph"/>
        <w:rPr/>
      </w:pPr>
      <w:r>
        <w:rPr/>
      </w:r>
    </w:p>
    <w:p>
      <w:pPr>
        <w:pStyle w:val="ListParagraph"/>
        <w:ind w:hanging="0"/>
        <w:rPr/>
      </w:pPr>
      <w:r>
        <w:rPr/>
        <w:t>cipher_query = '''</w:t>
      </w:r>
    </w:p>
    <w:p>
      <w:pPr>
        <w:pStyle w:val="ListParagraph"/>
        <w:ind w:hanging="0"/>
        <w:rPr/>
      </w:pPr>
      <w:r>
        <w:rPr/>
      </w:r>
    </w:p>
    <w:p>
      <w:pPr>
        <w:pStyle w:val="ListParagraph"/>
        <w:ind w:hanging="0"/>
        <w:rPr/>
      </w:pPr>
      <w:r>
        <w:rPr/>
        <w:t>MATCH (s:Supplier)-[:SUPPLIES]-&gt;(p:Product)</w:t>
      </w:r>
    </w:p>
    <w:p>
      <w:pPr>
        <w:pStyle w:val="ListParagraph"/>
        <w:ind w:hanging="0"/>
        <w:rPr/>
      </w:pPr>
      <w:r>
        <w:rPr/>
        <w:t>WHERE s.country = "USA" and p.discontinued = false</w:t>
      </w:r>
    </w:p>
    <w:p>
      <w:pPr>
        <w:pStyle w:val="ListParagraph"/>
        <w:ind w:hanging="0"/>
        <w:rPr/>
      </w:pPr>
      <w:r>
        <w:rPr/>
        <w:t>return s.companyName, s.contactName, s.country, p.productName, p.discontinued, p.unitPrice, p.unitsInStock</w:t>
      </w:r>
    </w:p>
    <w:p>
      <w:pPr>
        <w:pStyle w:val="ListParagraph"/>
        <w:ind w:hanging="0"/>
        <w:rPr/>
      </w:pPr>
      <w:r>
        <w:rPr/>
      </w:r>
    </w:p>
    <w:p>
      <w:pPr>
        <w:pStyle w:val="ListParagraph"/>
        <w:ind w:hanging="0"/>
        <w:rPr/>
      </w:pPr>
      <w:r>
        <w:rPr/>
        <w:t>'''</w:t>
      </w:r>
    </w:p>
    <w:p>
      <w:pPr>
        <w:pStyle w:val="ListParagraph"/>
        <w:ind w:hanging="0"/>
        <w:rPr/>
      </w:pPr>
      <w:r>
        <w:rPr/>
      </w:r>
    </w:p>
    <w:p>
      <w:pPr>
        <w:pStyle w:val="ListParagraph"/>
        <w:ind w:hanging="0"/>
        <w:rPr/>
      </w:pPr>
      <w:r>
        <w:rPr/>
        <w:t>df = spark.read.format("org.neo4j.spark.DataSource") \</w:t>
      </w:r>
    </w:p>
    <w:p>
      <w:pPr>
        <w:pStyle w:val="ListParagraph"/>
        <w:ind w:hanging="0"/>
        <w:rPr/>
      </w:pPr>
      <w:r>
        <w:rPr/>
        <w:t xml:space="preserve">    </w:t>
      </w:r>
      <w:r>
        <w:rPr/>
        <w:t>.option("url", bolt_url) \</w:t>
      </w:r>
    </w:p>
    <w:p>
      <w:pPr>
        <w:pStyle w:val="ListParagraph"/>
        <w:ind w:hanging="0"/>
        <w:rPr/>
      </w:pPr>
      <w:r>
        <w:rPr/>
        <w:t xml:space="preserve">    </w:t>
      </w:r>
      <w:r>
        <w:rPr/>
        <w:t>.option("query", cipher_query) \</w:t>
      </w:r>
    </w:p>
    <w:p>
      <w:pPr>
        <w:pStyle w:val="ListParagraph"/>
        <w:ind w:hanging="0"/>
        <w:rPr/>
      </w:pPr>
      <w:r>
        <w:rPr/>
        <w:t xml:space="preserve">    </w:t>
      </w:r>
      <w:r>
        <w:rPr/>
        <w:t>.load()</w:t>
      </w:r>
    </w:p>
    <w:p>
      <w:pPr>
        <w:pStyle w:val="ListParagraph"/>
        <w:rPr/>
      </w:pPr>
      <w:r>
        <w:rPr/>
      </w:r>
    </w:p>
    <w:p>
      <w:pPr>
        <w:pStyle w:val="Compact"/>
        <w:numPr>
          <w:ilvl w:val="0"/>
          <w:numId w:val="4"/>
        </w:numPr>
        <w:rPr/>
      </w:pPr>
      <w:r>
        <w:rPr/>
        <w:t xml:space="preserve">Load the </w:t>
      </w:r>
      <w:r>
        <w:rPr>
          <w:b/>
          <w:bCs/>
        </w:rPr>
        <w:t>/datasets/fudgemart/fudgemart-employees.json</w:t>
      </w:r>
      <w:r>
        <w:rPr/>
        <w:t xml:space="preserve"> into a spark dataframe. Make sure to create a column </w:t>
      </w:r>
      <w:r>
        <w:rPr>
          <w:b/>
          <w:bCs/>
        </w:rPr>
        <w:t>employee_name</w:t>
      </w:r>
      <w:r>
        <w:rPr/>
        <w:t xml:space="preserve"> which combines the first and last names together.</w:t>
      </w:r>
    </w:p>
    <w:p>
      <w:pPr>
        <w:pStyle w:val="ListParagraph"/>
        <w:rPr/>
      </w:pPr>
      <w:r>
        <w:rPr/>
      </w:r>
    </w:p>
    <w:p>
      <w:pPr>
        <w:pStyle w:val="ListParagraph"/>
        <w:rPr/>
      </w:pPr>
      <w:r>
        <w:rPr/>
      </w:r>
    </w:p>
    <w:p>
      <w:pPr>
        <w:pStyle w:val="ListParagraph"/>
        <w:rPr/>
      </w:pPr>
      <w:r>
        <w:rPr/>
        <w:t>from pyspark.sql.functions import col, concat, lit</w:t>
      </w:r>
    </w:p>
    <w:p>
      <w:pPr>
        <w:pStyle w:val="ListParagraph"/>
        <w:rPr/>
      </w:pPr>
      <w:r>
        <w:rPr/>
        <w:t>q</w:t>
      </w:r>
      <w:r>
        <w:rPr/>
        <w:t>6</w:t>
      </w:r>
      <w:r>
        <w:rPr/>
        <w:t>_emp_df = spark.read.option("multiline",True) \</w:t>
      </w:r>
    </w:p>
    <w:p>
      <w:pPr>
        <w:pStyle w:val="ListParagraph"/>
        <w:rPr/>
      </w:pPr>
      <w:r>
        <w:rPr/>
        <w:t xml:space="preserve">    </w:t>
      </w:r>
      <w:r>
        <w:rPr/>
        <w:t>.json("file:///home/jovyan/datasets/fudgemart/fudgemart-employees.json") \</w:t>
      </w:r>
    </w:p>
    <w:p>
      <w:pPr>
        <w:pStyle w:val="ListParagraph"/>
        <w:rPr/>
      </w:pPr>
      <w:r>
        <w:rPr/>
        <w:t xml:space="preserve">    </w:t>
      </w:r>
      <w:r>
        <w:rPr/>
        <w:t>.withColumn("employee_name", concat(col("employee_firstname"), lit(" "), col("employee_lastname")))</w:t>
      </w:r>
    </w:p>
    <w:p>
      <w:pPr>
        <w:pStyle w:val="ListParagraph"/>
        <w:rPr/>
      </w:pPr>
      <w:r>
        <w:rPr/>
        <w:t>q</w:t>
      </w:r>
      <w:r>
        <w:rPr/>
        <w:t>6</w:t>
      </w:r>
      <w:r>
        <w:rPr/>
        <w:t>_emp_df.toPandas()</w:t>
      </w:r>
    </w:p>
    <w:p>
      <w:pPr>
        <w:pStyle w:val="ListParagraph"/>
        <w:rPr/>
      </w:pPr>
      <w:r>
        <w:rPr/>
      </w:r>
    </w:p>
    <w:p>
      <w:pPr>
        <w:pStyle w:val="Compact"/>
        <w:numPr>
          <w:ilvl w:val="0"/>
          <w:numId w:val="4"/>
        </w:numPr>
        <w:rPr/>
      </w:pPr>
      <w:r>
        <w:rPr/>
        <w:t xml:space="preserve">In Spark, load the employees into Neo4j under the label node Employee include employee_name, employee_department, employee_id and employee_jobtitle as node attributes. Make sure employee_name is the first attribute as this will be the Node’s visible label. </w:t>
        <w:br/>
        <w:br/>
        <w:t xml:space="preserve">Provide evidence the nodes were created in Neo4i UI with a Cypher query. </w:t>
      </w:r>
    </w:p>
    <w:p>
      <w:pPr>
        <w:pStyle w:val="Compact"/>
        <w:rPr/>
      </w:pPr>
      <w:r>
        <w:rPr/>
      </w:r>
    </w:p>
    <w:p>
      <w:pPr>
        <w:pStyle w:val="Compact"/>
        <w:rPr/>
      </w:pPr>
      <w:r>
        <w:rPr/>
        <w:t>q7 = '''</w:t>
      </w:r>
    </w:p>
    <w:p>
      <w:pPr>
        <w:pStyle w:val="Compact"/>
        <w:rPr/>
      </w:pPr>
      <w:r>
        <w:rPr/>
      </w:r>
    </w:p>
    <w:p>
      <w:pPr>
        <w:pStyle w:val="Compact"/>
        <w:rPr/>
      </w:pPr>
      <w:r>
        <w:rPr/>
        <w:t>MERGE (e:Employee { name: coalesce(event.employee_name, 'Unknown'), dept: event.employee_department,</w:t>
      </w:r>
    </w:p>
    <w:p>
      <w:pPr>
        <w:pStyle w:val="Compact"/>
        <w:rPr/>
      </w:pPr>
      <w:r>
        <w:rPr/>
        <w:t xml:space="preserve">                    </w:t>
      </w:r>
      <w:r>
        <w:rPr/>
        <w:t>jobtitle: event.employee_jobtitle, id: event.employee_id})</w:t>
      </w:r>
    </w:p>
    <w:p>
      <w:pPr>
        <w:pStyle w:val="Compact"/>
        <w:rPr/>
      </w:pPr>
      <w:r>
        <w:rPr/>
      </w:r>
    </w:p>
    <w:p>
      <w:pPr>
        <w:pStyle w:val="Compact"/>
        <w:rPr/>
      </w:pPr>
      <w:r>
        <w:rPr/>
        <w:t>'''</w:t>
      </w:r>
    </w:p>
    <w:p>
      <w:pPr>
        <w:pStyle w:val="Compact"/>
        <w:rPr/>
      </w:pPr>
      <w:r>
        <w:rPr/>
      </w:r>
    </w:p>
    <w:p>
      <w:pPr>
        <w:pStyle w:val="Compact"/>
        <w:rPr/>
      </w:pPr>
      <w:r>
        <w:rPr/>
        <w:t>employees = q6_emp_df.select("employee_id", "employee_name", "employee_jobtitle", "employee_department")</w:t>
      </w:r>
    </w:p>
    <w:p>
      <w:pPr>
        <w:pStyle w:val="Compact"/>
        <w:rPr/>
      </w:pPr>
      <w:r>
        <w:rPr/>
        <w:t>employees.write.format("org.neo4j.spark.DataSource").mode("Overwrite") \</w:t>
      </w:r>
    </w:p>
    <w:p>
      <w:pPr>
        <w:pStyle w:val="Compact"/>
        <w:rPr/>
      </w:pPr>
      <w:r>
        <w:rPr/>
        <w:t xml:space="preserve">            </w:t>
      </w:r>
      <w:r>
        <w:rPr/>
        <w:t>.option("url", bolt_url) \</w:t>
      </w:r>
    </w:p>
    <w:p>
      <w:pPr>
        <w:pStyle w:val="Compact"/>
        <w:rPr/>
      </w:pPr>
      <w:r>
        <w:rPr/>
        <w:t xml:space="preserve">            </w:t>
      </w:r>
      <w:r>
        <w:rPr/>
        <w:t>.option("query", q7) \</w:t>
      </w:r>
    </w:p>
    <w:p>
      <w:pPr>
        <w:pStyle w:val="Compact"/>
        <w:rPr/>
      </w:pPr>
      <w:r>
        <w:rPr/>
        <w:t xml:space="preserve">            </w:t>
      </w:r>
      <w:r>
        <w:rPr/>
        <w:t>.save()</w:t>
      </w:r>
    </w:p>
    <w:p>
      <w:pPr>
        <w:pStyle w:val="ListParagraph"/>
        <w:rPr/>
      </w:pPr>
      <w:r>
        <w:rPr/>
      </w:r>
    </w:p>
    <w:p>
      <w:pPr>
        <w:pStyle w:val="ListParagraph"/>
        <w:rPr/>
      </w:pPr>
      <w:r>
        <w:rPr/>
      </w:r>
    </w:p>
    <w:p>
      <w:pPr>
        <w:pStyle w:val="Normal"/>
        <w:spacing w:before="0" w:after="0"/>
        <w:ind w:hanging="0"/>
        <w:rPr>
          <w:rFonts w:ascii="_xffff_" w:hAnsi="_xffff_"/>
          <w:color w:val="000000"/>
          <w:shd w:fill="FFFFFE" w:val="clear"/>
        </w:rPr>
      </w:pPr>
      <w:r>
        <w:rPr>
          <w:rFonts w:ascii="_xffff_" w:hAnsi="_xffff_"/>
          <w:color w:val="859900"/>
          <w:shd w:fill="FFFFFE" w:val="clear"/>
        </w:rPr>
        <w:t>MATCH</w:t>
      </w:r>
      <w:r>
        <w:rPr>
          <w:rFonts w:ascii="_xffff_" w:hAnsi="_xffff_"/>
          <w:color w:val="333333"/>
          <w:shd w:fill="FFFFFE" w:val="clear"/>
        </w:rPr>
        <w:t xml:space="preserve"> </w:t>
      </w:r>
      <w:r>
        <w:rPr>
          <w:rFonts w:ascii="_xffff_" w:hAnsi="_xffff_"/>
          <w:color w:val="586E75"/>
          <w:shd w:fill="FFFFFE" w:val="clear"/>
        </w:rPr>
        <w:t>(</w:t>
      </w:r>
      <w:r>
        <w:rPr>
          <w:rFonts w:ascii="_xffff_" w:hAnsi="_xffff_"/>
          <w:color w:val="000000"/>
          <w:shd w:fill="FFFFFE" w:val="clear"/>
        </w:rPr>
        <w:t>e</w:t>
      </w:r>
      <w:r>
        <w:rPr>
          <w:rFonts w:ascii="_xffff_" w:hAnsi="_xffff_"/>
          <w:color w:val="586E75"/>
          <w:shd w:fill="FFFFFE" w:val="clear"/>
        </w:rPr>
        <w:t>:</w:t>
      </w:r>
      <w:r>
        <w:rPr>
          <w:rFonts w:ascii="_xffff_" w:hAnsi="_xffff_"/>
          <w:color w:val="333333"/>
          <w:shd w:fill="FFFFFE" w:val="clear"/>
        </w:rPr>
        <w:t>Employee</w:t>
      </w:r>
      <w:r>
        <w:rPr>
          <w:rFonts w:ascii="_xffff_" w:hAnsi="_xffff_"/>
          <w:color w:val="586E75"/>
          <w:shd w:fill="FFFFFE" w:val="clear"/>
        </w:rPr>
        <w:t>)</w:t>
      </w:r>
      <w:r>
        <w:rPr>
          <w:rFonts w:ascii="_xffff_" w:hAnsi="_xffff_"/>
          <w:color w:val="333333"/>
          <w:shd w:fill="FFFFFE" w:val="clear"/>
        </w:rPr>
        <w:t xml:space="preserve"> </w:t>
      </w:r>
      <w:r>
        <w:rPr>
          <w:rFonts w:ascii="_xffff_" w:hAnsi="_xffff_"/>
          <w:color w:val="859900"/>
          <w:shd w:fill="FFFFFE" w:val="clear"/>
        </w:rPr>
        <w:t>return</w:t>
      </w:r>
      <w:r>
        <w:rPr>
          <w:rFonts w:ascii="_xffff_" w:hAnsi="_xffff_"/>
          <w:color w:val="333333"/>
          <w:shd w:fill="FFFFFE" w:val="clear"/>
        </w:rPr>
        <w:t xml:space="preserve"> </w:t>
      </w:r>
      <w:r>
        <w:rPr>
          <w:rFonts w:ascii="_xffff_" w:hAnsi="_xffff_"/>
          <w:color w:val="000000"/>
          <w:shd w:fill="FFFFFE" w:val="clear"/>
        </w:rPr>
        <w:t>e</w:t>
      </w:r>
      <w:r>
        <w:rPr>
          <w:rFonts w:ascii="_xffff_" w:hAnsi="_xffff_"/>
          <w:color w:val="586E75"/>
          <w:shd w:fill="FFFFFE" w:val="clear"/>
        </w:rPr>
        <w:t>;</w:t>
      </w:r>
    </w:p>
    <w:p>
      <w:pPr>
        <w:pStyle w:val="ListParagraph"/>
        <w:ind w:hanging="0"/>
        <w:rPr/>
      </w:pPr>
      <w:r>
        <w:rPr/>
      </w:r>
    </w:p>
    <w:p>
      <w:pPr>
        <w:pStyle w:val="Compact"/>
        <w:numPr>
          <w:ilvl w:val="0"/>
          <w:numId w:val="4"/>
        </w:numPr>
        <w:rPr/>
      </w:pPr>
      <w:r>
        <w:rPr/>
        <w:t>In Spark add a SUPERVISES relationship to the nodes. Basically you must match two nodes one where the id is the employee_id and the other where the id is the employee_supervisor_id and then merge a relationship.</w:t>
        <w:br/>
        <w:br/>
        <w:t>Provide evidence the relationships were created in Neo4i UI with a Cypher query to show the employees of a supervisor of your choosing.</w:t>
        <w:br/>
      </w:r>
    </w:p>
    <w:p>
      <w:pPr>
        <w:pStyle w:val="Compact"/>
        <w:rPr/>
      </w:pPr>
      <w:r>
        <w:rPr/>
      </w:r>
    </w:p>
    <w:p>
      <w:pPr>
        <w:pStyle w:val="Compact"/>
        <w:rPr/>
      </w:pPr>
      <w:r>
        <w:rPr/>
        <w:t>q8_cipher_emp = '''</w:t>
      </w:r>
    </w:p>
    <w:p>
      <w:pPr>
        <w:pStyle w:val="Compact"/>
        <w:rPr/>
      </w:pPr>
      <w:r>
        <w:rPr/>
        <w:t>MATCH (e:Employee)</w:t>
      </w:r>
    </w:p>
    <w:p>
      <w:pPr>
        <w:pStyle w:val="Compact"/>
        <w:rPr/>
      </w:pPr>
      <w:r>
        <w:rPr/>
        <w:t>MATCH (s:Employee)</w:t>
      </w:r>
    </w:p>
    <w:p>
      <w:pPr>
        <w:pStyle w:val="Compact"/>
        <w:rPr/>
      </w:pPr>
      <w:r>
        <w:rPr/>
        <w:t>WHERE e.id = event.employee_id AND s.id = event.employee_supervisor_id</w:t>
      </w:r>
    </w:p>
    <w:p>
      <w:pPr>
        <w:pStyle w:val="Compact"/>
        <w:rPr/>
      </w:pPr>
      <w:r>
        <w:rPr/>
        <w:t>MERGE (s)-[:SUPERVISES]-&gt;(e)</w:t>
      </w:r>
    </w:p>
    <w:p>
      <w:pPr>
        <w:pStyle w:val="Compact"/>
        <w:rPr/>
      </w:pPr>
      <w:r>
        <w:rPr/>
        <w:t>'''</w:t>
      </w:r>
    </w:p>
    <w:p>
      <w:pPr>
        <w:pStyle w:val="Compact"/>
        <w:rPr/>
      </w:pPr>
      <w:r>
        <w:rPr/>
      </w:r>
    </w:p>
    <w:p>
      <w:pPr>
        <w:pStyle w:val="Compact"/>
        <w:rPr/>
      </w:pPr>
      <w:r>
        <w:rPr/>
      </w:r>
    </w:p>
    <w:p>
      <w:pPr>
        <w:pStyle w:val="Compact"/>
        <w:rPr/>
      </w:pPr>
      <w:r>
        <w:rPr/>
        <w:t>sup_empl = q6_emp_df.select("employee_supervisor_id", "employee_id").orderBy("employee_supervisor_id")</w:t>
      </w:r>
    </w:p>
    <w:p>
      <w:pPr>
        <w:pStyle w:val="Compact"/>
        <w:rPr/>
      </w:pPr>
      <w:r>
        <w:rPr/>
        <w:t>sup_empl.write.format("org.neo4j.spark.DataSource").mode("Overwrite") \</w:t>
      </w:r>
    </w:p>
    <w:p>
      <w:pPr>
        <w:pStyle w:val="Compact"/>
        <w:rPr/>
      </w:pPr>
      <w:r>
        <w:rPr/>
        <w:t xml:space="preserve">            </w:t>
      </w:r>
      <w:r>
        <w:rPr/>
        <w:t>.option("url", bolt_url) \</w:t>
      </w:r>
    </w:p>
    <w:p>
      <w:pPr>
        <w:pStyle w:val="Compact"/>
        <w:rPr/>
      </w:pPr>
      <w:r>
        <w:rPr/>
        <w:t xml:space="preserve">            </w:t>
      </w:r>
      <w:r>
        <w:rPr/>
        <w:t>.option("query", q8_cipher_emp) \</w:t>
      </w:r>
    </w:p>
    <w:p>
      <w:pPr>
        <w:pStyle w:val="Compact"/>
        <w:rPr/>
      </w:pPr>
      <w:r>
        <w:rPr/>
        <w:t xml:space="preserve">            </w:t>
      </w:r>
      <w:r>
        <w:rPr/>
        <w:t>.save()</w:t>
      </w:r>
    </w:p>
    <w:p>
      <w:pPr>
        <w:pStyle w:val="Compact"/>
        <w:rPr/>
      </w:pPr>
      <w:r>
        <w:rPr/>
      </w:r>
    </w:p>
    <w:p>
      <w:pPr>
        <w:pStyle w:val="Normal"/>
        <w:spacing w:before="0" w:after="0"/>
        <w:rPr>
          <w:rFonts w:ascii="_xffff_" w:hAnsi="_xffff_"/>
          <w:color w:val="000000"/>
          <w:shd w:fill="FFFFFE" w:val="clear"/>
        </w:rPr>
      </w:pPr>
      <w:r>
        <w:rPr>
          <w:rFonts w:ascii="_xffff_" w:hAnsi="_xffff_"/>
          <w:color w:val="859900"/>
          <w:shd w:fill="FFFFFE" w:val="clear"/>
        </w:rPr>
        <w:t>MATCH</w:t>
      </w:r>
      <w:r>
        <w:rPr>
          <w:rFonts w:ascii="_xffff_" w:hAnsi="_xffff_"/>
          <w:color w:val="333333"/>
          <w:shd w:fill="FFFFFE" w:val="clear"/>
        </w:rPr>
        <w:t xml:space="preserve"> </w:t>
      </w:r>
      <w:r>
        <w:rPr>
          <w:rFonts w:ascii="_xffff_" w:hAnsi="_xffff_"/>
          <w:color w:val="586E75"/>
          <w:shd w:fill="FFFFFE" w:val="clear"/>
        </w:rPr>
        <w:t>(</w:t>
      </w:r>
      <w:r>
        <w:rPr>
          <w:rFonts w:ascii="_xffff_" w:hAnsi="_xffff_"/>
          <w:color w:val="333333"/>
          <w:shd w:fill="FFFFFE" w:val="clear"/>
        </w:rPr>
        <w:t>s</w:t>
      </w:r>
      <w:r>
        <w:rPr>
          <w:rFonts w:ascii="_xffff_" w:hAnsi="_xffff_"/>
          <w:color w:val="586E75"/>
          <w:shd w:fill="FFFFFE" w:val="clear"/>
        </w:rPr>
        <w:t>:</w:t>
      </w:r>
      <w:r>
        <w:rPr>
          <w:rFonts w:ascii="_xffff_" w:hAnsi="_xffff_"/>
          <w:color w:val="333333"/>
          <w:shd w:fill="FFFFFE" w:val="clear"/>
        </w:rPr>
        <w:t xml:space="preserve">Employee </w:t>
      </w:r>
      <w:r>
        <w:rPr>
          <w:rFonts w:ascii="_xffff_" w:hAnsi="_xffff_"/>
          <w:color w:val="586E75"/>
          <w:shd w:fill="FFFFFE" w:val="clear"/>
        </w:rPr>
        <w:t>{</w:t>
      </w:r>
      <w:r>
        <w:rPr>
          <w:rFonts w:ascii="_xffff_" w:hAnsi="_xffff_"/>
          <w:color w:val="859900"/>
          <w:shd w:fill="FFFFFE" w:val="clear"/>
        </w:rPr>
        <w:t>name</w:t>
      </w:r>
      <w:r>
        <w:rPr>
          <w:rFonts w:ascii="_xffff_" w:hAnsi="_xffff_"/>
          <w:color w:val="586E75"/>
          <w:shd w:fill="FFFFFE" w:val="clear"/>
        </w:rPr>
        <w:t>:</w:t>
      </w:r>
      <w:r>
        <w:rPr>
          <w:rFonts w:ascii="_xffff_" w:hAnsi="_xffff_"/>
          <w:color w:val="333333"/>
          <w:shd w:fill="FFFFFE" w:val="clear"/>
        </w:rPr>
        <w:t xml:space="preserve"> </w:t>
      </w:r>
      <w:r>
        <w:rPr>
          <w:rFonts w:ascii="_xffff_" w:hAnsi="_xffff_"/>
          <w:color w:val="B58900"/>
          <w:shd w:fill="FFFFFE" w:val="clear"/>
        </w:rPr>
        <w:t>"Mary Mi"</w:t>
      </w:r>
      <w:r>
        <w:rPr>
          <w:rFonts w:ascii="_xffff_" w:hAnsi="_xffff_"/>
          <w:color w:val="586E75"/>
          <w:shd w:fill="FFFFFE" w:val="clear"/>
        </w:rPr>
        <w:t>})-[:</w:t>
      </w:r>
      <w:r>
        <w:rPr>
          <w:rFonts w:ascii="_xffff_" w:hAnsi="_xffff_"/>
          <w:color w:val="333333"/>
          <w:shd w:fill="FFFFFE" w:val="clear"/>
        </w:rPr>
        <w:t>SUPERVISES</w:t>
      </w:r>
      <w:r>
        <w:rPr>
          <w:rFonts w:ascii="_xffff_" w:hAnsi="_xffff_"/>
          <w:color w:val="586E75"/>
          <w:shd w:fill="FFFFFE" w:val="clear"/>
        </w:rPr>
        <w:t>]-&gt;(</w:t>
      </w:r>
      <w:r>
        <w:rPr>
          <w:rFonts w:ascii="_xffff_" w:hAnsi="_xffff_"/>
          <w:color w:val="000000"/>
          <w:shd w:fill="FFFFFE" w:val="clear"/>
        </w:rPr>
        <w:t>e</w:t>
      </w:r>
      <w:r>
        <w:rPr>
          <w:rFonts w:ascii="_xffff_" w:hAnsi="_xffff_"/>
          <w:color w:val="586E75"/>
          <w:shd w:fill="FFFFFE" w:val="clear"/>
        </w:rPr>
        <w:t>:</w:t>
      </w:r>
      <w:r>
        <w:rPr>
          <w:rFonts w:ascii="_xffff_" w:hAnsi="_xffff_"/>
          <w:color w:val="333333"/>
          <w:shd w:fill="FFFFFE" w:val="clear"/>
        </w:rPr>
        <w:t>Employee</w:t>
      </w:r>
      <w:r>
        <w:rPr>
          <w:rFonts w:ascii="_xffff_" w:hAnsi="_xffff_"/>
          <w:color w:val="586E75"/>
          <w:shd w:fill="FFFFFE" w:val="clear"/>
        </w:rPr>
        <w:t>)</w:t>
      </w:r>
      <w:r>
        <w:rPr>
          <w:rFonts w:ascii="_xffff_" w:hAnsi="_xffff_"/>
          <w:color w:val="333333"/>
          <w:shd w:fill="FFFFFE" w:val="clear"/>
        </w:rPr>
        <w:t xml:space="preserve"> </w:t>
      </w:r>
      <w:r>
        <w:rPr>
          <w:rFonts w:ascii="_xffff_" w:hAnsi="_xffff_"/>
          <w:color w:val="859900"/>
          <w:shd w:fill="FFFFFE" w:val="clear"/>
        </w:rPr>
        <w:t>return</w:t>
      </w:r>
      <w:r>
        <w:rPr>
          <w:rFonts w:ascii="_xffff_" w:hAnsi="_xffff_"/>
          <w:color w:val="333333"/>
          <w:shd w:fill="FFFFFE" w:val="clear"/>
        </w:rPr>
        <w:t xml:space="preserve"> s</w:t>
      </w:r>
      <w:r>
        <w:rPr>
          <w:rFonts w:ascii="_xffff_" w:hAnsi="_xffff_"/>
          <w:color w:val="586E75"/>
          <w:shd w:fill="FFFFFE" w:val="clear"/>
        </w:rPr>
        <w:t>,</w:t>
      </w:r>
      <w:r>
        <w:rPr>
          <w:rFonts w:ascii="_xffff_" w:hAnsi="_xffff_"/>
          <w:color w:val="000000"/>
          <w:shd w:fill="FFFFFE" w:val="clear"/>
        </w:rPr>
        <w:t>e</w:t>
      </w:r>
      <w:r>
        <w:rPr>
          <w:rFonts w:ascii="_xffff_" w:hAnsi="_xffff_"/>
          <w:color w:val="586E75"/>
          <w:shd w:fill="FFFFFE" w:val="clear"/>
        </w:rPr>
        <w:t>;</w:t>
      </w:r>
    </w:p>
    <w:p>
      <w:pPr>
        <w:pStyle w:val="Normal"/>
        <w:spacing w:before="0" w:after="0"/>
        <w:rPr/>
      </w:pPr>
      <w:r>
        <w:rPr/>
      </w:r>
    </w:p>
    <w:p>
      <w:pPr>
        <w:pStyle w:val="Compact"/>
        <w:rPr/>
      </w:pPr>
      <w:r>
        <w:rPr/>
      </w:r>
    </w:p>
    <w:p>
      <w:pPr>
        <w:pStyle w:val="Compact"/>
        <w:numPr>
          <w:ilvl w:val="0"/>
          <w:numId w:val="4"/>
        </w:numPr>
        <w:rPr/>
      </w:pPr>
      <w:r>
        <w:rPr/>
        <w:t>In Neo4J build an organizational chart  by starting at the supervisor who is the “CEO” and the employees recursively 4 levels deep. To learn how to query recursively, check out:</w:t>
        <w:br/>
      </w:r>
      <w:hyperlink r:id="rId5">
        <w:r>
          <w:rPr>
            <w:rStyle w:val="InternetLink"/>
          </w:rPr>
          <w:t>https://stackoverflow.com/questions/31079881/simple-recursive-cypher-query</w:t>
        </w:r>
      </w:hyperlink>
      <w:r>
        <w:rPr/>
        <w:t xml:space="preserve"> </w:t>
        <w:br/>
        <w:t>Display the graph.</w:t>
        <w:br/>
      </w:r>
    </w:p>
    <w:p>
      <w:pPr>
        <w:pStyle w:val="Normal"/>
        <w:spacing w:before="0" w:after="0"/>
        <w:rPr>
          <w:rFonts w:ascii="_xffff_" w:hAnsi="_xffff_"/>
          <w:color w:val="000000"/>
          <w:shd w:fill="FFFFFE" w:val="clear"/>
        </w:rPr>
      </w:pPr>
      <w:r>
        <w:rPr>
          <w:rFonts w:ascii="_xffff_" w:hAnsi="_xffff_"/>
          <w:color w:val="859900"/>
          <w:shd w:fill="FFFFFE" w:val="clear"/>
        </w:rPr>
        <w:t>MATCH</w:t>
      </w:r>
      <w:r>
        <w:rPr>
          <w:rFonts w:ascii="_xffff_" w:hAnsi="_xffff_"/>
          <w:color w:val="333333"/>
          <w:shd w:fill="FFFFFE" w:val="clear"/>
        </w:rPr>
        <w:t xml:space="preserve"> </w:t>
      </w:r>
      <w:r>
        <w:rPr>
          <w:rFonts w:ascii="_xffff_" w:hAnsi="_xffff_"/>
          <w:color w:val="586E75"/>
          <w:shd w:fill="FFFFFE" w:val="clear"/>
        </w:rPr>
        <w:t>(</w:t>
      </w:r>
      <w:r>
        <w:rPr>
          <w:rFonts w:ascii="_xffff_" w:hAnsi="_xffff_"/>
          <w:color w:val="333333"/>
          <w:shd w:fill="FFFFFE" w:val="clear"/>
        </w:rPr>
        <w:t>s</w:t>
      </w:r>
      <w:r>
        <w:rPr>
          <w:rFonts w:ascii="_xffff_" w:hAnsi="_xffff_"/>
          <w:color w:val="586E75"/>
          <w:shd w:fill="FFFFFE" w:val="clear"/>
        </w:rPr>
        <w:t>:</w:t>
      </w:r>
      <w:r>
        <w:rPr>
          <w:rFonts w:ascii="_xffff_" w:hAnsi="_xffff_"/>
          <w:color w:val="333333"/>
          <w:shd w:fill="FFFFFE" w:val="clear"/>
        </w:rPr>
        <w:t xml:space="preserve">Employee </w:t>
      </w:r>
      <w:r>
        <w:rPr>
          <w:rFonts w:ascii="_xffff_" w:hAnsi="_xffff_"/>
          <w:color w:val="586E75"/>
          <w:shd w:fill="FFFFFE" w:val="clear"/>
        </w:rPr>
        <w:t>{</w:t>
      </w:r>
      <w:r>
        <w:rPr>
          <w:rFonts w:ascii="_xffff_" w:hAnsi="_xffff_"/>
          <w:color w:val="333333"/>
          <w:shd w:fill="FFFFFE" w:val="clear"/>
        </w:rPr>
        <w:t>jobtitle</w:t>
      </w:r>
      <w:r>
        <w:rPr>
          <w:rFonts w:ascii="_xffff_" w:hAnsi="_xffff_"/>
          <w:color w:val="586E75"/>
          <w:shd w:fill="FFFFFE" w:val="clear"/>
        </w:rPr>
        <w:t>:</w:t>
      </w:r>
      <w:r>
        <w:rPr>
          <w:rFonts w:ascii="_xffff_" w:hAnsi="_xffff_"/>
          <w:color w:val="333333"/>
          <w:shd w:fill="FFFFFE" w:val="clear"/>
        </w:rPr>
        <w:t xml:space="preserve"> </w:t>
      </w:r>
      <w:r>
        <w:rPr>
          <w:rFonts w:ascii="_xffff_" w:hAnsi="_xffff_"/>
          <w:color w:val="B58900"/>
          <w:shd w:fill="FFFFFE" w:val="clear"/>
        </w:rPr>
        <w:t>"CEO"</w:t>
      </w:r>
      <w:r>
        <w:rPr>
          <w:rFonts w:ascii="_xffff_" w:hAnsi="_xffff_"/>
          <w:color w:val="586E75"/>
          <w:shd w:fill="FFFFFE" w:val="clear"/>
        </w:rPr>
        <w:t>})-[:</w:t>
      </w:r>
      <w:r>
        <w:rPr>
          <w:rFonts w:ascii="_xffff_" w:hAnsi="_xffff_"/>
          <w:color w:val="333333"/>
          <w:shd w:fill="FFFFFE" w:val="clear"/>
        </w:rPr>
        <w:t xml:space="preserve">SUPERVISES </w:t>
      </w:r>
      <w:r>
        <w:rPr>
          <w:rFonts w:ascii="_xffff_" w:hAnsi="_xffff_"/>
          <w:color w:val="586E75"/>
          <w:shd w:fill="FFFFFE" w:val="clear"/>
        </w:rPr>
        <w:t>*</w:t>
      </w:r>
      <w:r>
        <w:rPr>
          <w:rFonts w:ascii="_xffff_" w:hAnsi="_xffff_"/>
          <w:color w:val="2AA198"/>
          <w:shd w:fill="FFFFFE" w:val="clear"/>
        </w:rPr>
        <w:t>1</w:t>
      </w:r>
      <w:r>
        <w:rPr>
          <w:rFonts w:ascii="_xffff_" w:hAnsi="_xffff_"/>
          <w:color w:val="586E75"/>
          <w:shd w:fill="FFFFFE" w:val="clear"/>
        </w:rPr>
        <w:t>..</w:t>
      </w:r>
      <w:r>
        <w:rPr>
          <w:rFonts w:ascii="_xffff_" w:hAnsi="_xffff_"/>
          <w:color w:val="2AA198"/>
          <w:shd w:fill="FFFFFE" w:val="clear"/>
        </w:rPr>
        <w:t>3</w:t>
      </w:r>
      <w:r>
        <w:rPr>
          <w:rFonts w:ascii="_xffff_" w:hAnsi="_xffff_"/>
          <w:color w:val="586E75"/>
          <w:shd w:fill="FFFFFE" w:val="clear"/>
        </w:rPr>
        <w:t>]-&gt;(</w:t>
      </w:r>
      <w:r>
        <w:rPr>
          <w:rFonts w:ascii="_xffff_" w:hAnsi="_xffff_"/>
          <w:color w:val="000000"/>
          <w:shd w:fill="FFFFFE" w:val="clear"/>
        </w:rPr>
        <w:t>e</w:t>
      </w:r>
      <w:r>
        <w:rPr>
          <w:rFonts w:ascii="_xffff_" w:hAnsi="_xffff_"/>
          <w:color w:val="586E75"/>
          <w:shd w:fill="FFFFFE" w:val="clear"/>
        </w:rPr>
        <w:t>:</w:t>
      </w:r>
      <w:r>
        <w:rPr>
          <w:rFonts w:ascii="_xffff_" w:hAnsi="_xffff_"/>
          <w:color w:val="333333"/>
          <w:shd w:fill="FFFFFE" w:val="clear"/>
        </w:rPr>
        <w:t>Employee</w:t>
      </w:r>
      <w:r>
        <w:rPr>
          <w:rFonts w:ascii="_xffff_" w:hAnsi="_xffff_"/>
          <w:color w:val="586E75"/>
          <w:shd w:fill="FFFFFE" w:val="clear"/>
        </w:rPr>
        <w:t>)</w:t>
      </w:r>
      <w:r>
        <w:rPr>
          <w:rFonts w:ascii="_xffff_" w:hAnsi="_xffff_"/>
          <w:color w:val="333333"/>
          <w:shd w:fill="FFFFFE" w:val="clear"/>
        </w:rPr>
        <w:t xml:space="preserve"> </w:t>
      </w:r>
      <w:r>
        <w:rPr>
          <w:rFonts w:ascii="_xffff_" w:hAnsi="_xffff_"/>
          <w:color w:val="859900"/>
          <w:shd w:fill="FFFFFE" w:val="clear"/>
        </w:rPr>
        <w:t>return</w:t>
      </w:r>
      <w:r>
        <w:rPr>
          <w:rFonts w:ascii="_xffff_" w:hAnsi="_xffff_"/>
          <w:color w:val="333333"/>
          <w:shd w:fill="FFFFFE" w:val="clear"/>
        </w:rPr>
        <w:t xml:space="preserve"> s</w:t>
      </w:r>
      <w:r>
        <w:rPr>
          <w:rFonts w:ascii="_xffff_" w:hAnsi="_xffff_"/>
          <w:color w:val="586E75"/>
          <w:shd w:fill="FFFFFE" w:val="clear"/>
        </w:rPr>
        <w:t>,</w:t>
      </w:r>
      <w:r>
        <w:rPr>
          <w:rFonts w:ascii="_xffff_" w:hAnsi="_xffff_"/>
          <w:color w:val="000000"/>
          <w:shd w:fill="FFFFFE" w:val="clear"/>
        </w:rPr>
        <w:t>e</w:t>
      </w:r>
      <w:r>
        <w:rPr>
          <w:rFonts w:ascii="_xffff_" w:hAnsi="_xffff_"/>
          <w:color w:val="586E75"/>
          <w:shd w:fill="FFFFFE" w:val="clear"/>
        </w:rPr>
        <w:t>;</w:t>
      </w:r>
    </w:p>
    <w:p>
      <w:pPr>
        <w:pStyle w:val="Compact"/>
        <w:rPr/>
      </w:pPr>
      <w:r>
        <w:rPr/>
      </w:r>
    </w:p>
    <w:p>
      <w:pPr>
        <w:pStyle w:val="ListParagraph"/>
        <w:rPr/>
      </w:pPr>
      <w:r>
        <w:rPr/>
      </w:r>
    </w:p>
    <w:p>
      <w:pPr>
        <w:pStyle w:val="Compact"/>
        <w:rPr/>
      </w:pPr>
      <w:r>
        <w:rPr/>
        <w:br/>
      </w:r>
    </w:p>
    <w:p>
      <w:pPr>
        <w:pStyle w:val="Compact"/>
        <w:rPr/>
      </w:pPr>
      <w:r>
        <w:rPr>
          <w:b/>
          <w:bCs/>
        </w:rPr>
        <w:t xml:space="preserve">IMPORTANT: </w:t>
      </w:r>
      <w:r>
        <w:rPr/>
        <w:t>When you are finished with the lab, execute:</w:t>
      </w:r>
    </w:p>
    <w:p>
      <w:pPr>
        <w:pStyle w:val="Compact"/>
        <w:rPr>
          <w:rStyle w:val="VerbatimChar"/>
          <w:rFonts w:eastAsia="Calibri" w:eastAsiaTheme="minorHAnsi"/>
          <w:caps w:val="false"/>
          <w:smallCaps w:val="false"/>
          <w:sz w:val="22"/>
          <w:szCs w:val="22"/>
        </w:rPr>
      </w:pPr>
      <w:r>
        <w:rPr>
          <w:rStyle w:val="VerbatimChar"/>
          <w:rFonts w:eastAsia="Calibri" w:eastAsiaTheme="minorHAnsi"/>
          <w:caps w:val="false"/>
          <w:smallCaps w:val="false"/>
          <w:sz w:val="22"/>
          <w:szCs w:val="22"/>
        </w:rPr>
        <w:t>PS:&gt; docker-compose stop</w:t>
      </w:r>
    </w:p>
    <w:p>
      <w:pPr>
        <w:pStyle w:val="Normal"/>
        <w:rPr/>
      </w:pPr>
      <w:r>
        <w:rPr/>
        <w:t xml:space="preserve">To turn off all running services, then shut down your Azure Lab instance. </w:t>
      </w:r>
    </w:p>
    <w:p>
      <w:pPr>
        <w:pStyle w:val="Normal"/>
        <w:widowControl/>
        <w:bidi w:val="0"/>
        <w:spacing w:lineRule="auto" w:line="259" w:before="0" w:after="160"/>
        <w:jc w:val="left"/>
        <w:rPr/>
      </w:pPr>
      <w:r>
        <w:rPr/>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 w:name="_x005F_xffff_">
    <w:charset w:val="01"/>
    <w:family w:val="roman"/>
    <w:pitch w:val="variable"/>
  </w:font>
  <w:font w:name="_xffff_">
    <w:charset w:val="01"/>
    <w:family w:val="auto"/>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67" w:hanging="360"/>
      </w:pPr>
      <w:rPr>
        <w:rFonts w:ascii="Symbol" w:hAnsi="Symbol" w:cs="Symbol" w:hint="default"/>
      </w:rPr>
    </w:lvl>
    <w:lvl w:ilvl="1">
      <w:start w:val="1"/>
      <w:numFmt w:val="bullet"/>
      <w:lvlText w:val="o"/>
      <w:lvlJc w:val="left"/>
      <w:pPr>
        <w:tabs>
          <w:tab w:val="num" w:pos="0"/>
        </w:tabs>
        <w:ind w:left="1487" w:hanging="360"/>
      </w:pPr>
      <w:rPr>
        <w:rFonts w:ascii="Courier New" w:hAnsi="Courier New" w:cs="Courier New" w:hint="default"/>
      </w:rPr>
    </w:lvl>
    <w:lvl w:ilvl="2">
      <w:start w:val="1"/>
      <w:numFmt w:val="bullet"/>
      <w:lvlText w:val=""/>
      <w:lvlJc w:val="left"/>
      <w:pPr>
        <w:tabs>
          <w:tab w:val="num" w:pos="0"/>
        </w:tabs>
        <w:ind w:left="2207" w:hanging="360"/>
      </w:pPr>
      <w:rPr>
        <w:rFonts w:ascii="Wingdings" w:hAnsi="Wingdings" w:cs="Wingdings" w:hint="default"/>
      </w:rPr>
    </w:lvl>
    <w:lvl w:ilvl="3">
      <w:start w:val="1"/>
      <w:numFmt w:val="bullet"/>
      <w:lvlText w:val=""/>
      <w:lvlJc w:val="left"/>
      <w:pPr>
        <w:tabs>
          <w:tab w:val="num" w:pos="0"/>
        </w:tabs>
        <w:ind w:left="2927" w:hanging="360"/>
      </w:pPr>
      <w:rPr>
        <w:rFonts w:ascii="Symbol" w:hAnsi="Symbol" w:cs="Symbol" w:hint="default"/>
      </w:rPr>
    </w:lvl>
    <w:lvl w:ilvl="4">
      <w:start w:val="1"/>
      <w:numFmt w:val="bullet"/>
      <w:lvlText w:val="o"/>
      <w:lvlJc w:val="left"/>
      <w:pPr>
        <w:tabs>
          <w:tab w:val="num" w:pos="0"/>
        </w:tabs>
        <w:ind w:left="3647" w:hanging="360"/>
      </w:pPr>
      <w:rPr>
        <w:rFonts w:ascii="Courier New" w:hAnsi="Courier New" w:cs="Courier New" w:hint="default"/>
      </w:rPr>
    </w:lvl>
    <w:lvl w:ilvl="5">
      <w:start w:val="1"/>
      <w:numFmt w:val="bullet"/>
      <w:lvlText w:val=""/>
      <w:lvlJc w:val="left"/>
      <w:pPr>
        <w:tabs>
          <w:tab w:val="num" w:pos="0"/>
        </w:tabs>
        <w:ind w:left="4367" w:hanging="360"/>
      </w:pPr>
      <w:rPr>
        <w:rFonts w:ascii="Wingdings" w:hAnsi="Wingdings" w:cs="Wingdings" w:hint="default"/>
      </w:rPr>
    </w:lvl>
    <w:lvl w:ilvl="6">
      <w:start w:val="1"/>
      <w:numFmt w:val="bullet"/>
      <w:lvlText w:val=""/>
      <w:lvlJc w:val="left"/>
      <w:pPr>
        <w:tabs>
          <w:tab w:val="num" w:pos="0"/>
        </w:tabs>
        <w:ind w:left="5087" w:hanging="360"/>
      </w:pPr>
      <w:rPr>
        <w:rFonts w:ascii="Symbol" w:hAnsi="Symbol" w:cs="Symbol" w:hint="default"/>
      </w:rPr>
    </w:lvl>
    <w:lvl w:ilvl="7">
      <w:start w:val="1"/>
      <w:numFmt w:val="bullet"/>
      <w:lvlText w:val="o"/>
      <w:lvlJc w:val="left"/>
      <w:pPr>
        <w:tabs>
          <w:tab w:val="num" w:pos="0"/>
        </w:tabs>
        <w:ind w:left="5807" w:hanging="360"/>
      </w:pPr>
      <w:rPr>
        <w:rFonts w:ascii="Courier New" w:hAnsi="Courier New" w:cs="Courier New" w:hint="default"/>
      </w:rPr>
    </w:lvl>
    <w:lvl w:ilvl="8">
      <w:start w:val="1"/>
      <w:numFmt w:val="bullet"/>
      <w:lvlText w:val=""/>
      <w:lvlJc w:val="left"/>
      <w:pPr>
        <w:tabs>
          <w:tab w:val="num" w:pos="0"/>
        </w:tabs>
        <w:ind w:left="6527"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7c7337"/>
    <w:pPr>
      <w:keepNext w:val="true"/>
      <w:keepLines/>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7c7337"/>
    <w:pPr>
      <w:keepNext w:val="true"/>
      <w:keepLines/>
      <w:spacing w:lineRule="auto" w:line="240" w:before="80" w:after="0"/>
      <w:outlineLvl w:val="1"/>
    </w:pPr>
    <w:rPr>
      <w:rFonts w:ascii="Calibri Light" w:hAnsi="Calibri Light" w:eastAsia="" w:cs="" w:asciiTheme="majorHAnsi" w:cstheme="majorBidi" w:eastAsiaTheme="majorEastAsia" w:hAnsiTheme="majorHAnsi"/>
      <w:color w:val="538135" w:themeColor="accent6" w:themeShade="bf"/>
      <w:sz w:val="28"/>
      <w:szCs w:val="28"/>
    </w:rPr>
  </w:style>
  <w:style w:type="paragraph" w:styleId="Heading3">
    <w:name w:val="Heading 3"/>
    <w:basedOn w:val="Normal"/>
    <w:next w:val="Normal"/>
    <w:link w:val="Heading3Char"/>
    <w:uiPriority w:val="9"/>
    <w:unhideWhenUsed/>
    <w:qFormat/>
    <w:rsid w:val="007c7337"/>
    <w:pPr>
      <w:keepNext w:val="true"/>
      <w:keepLines/>
      <w:spacing w:lineRule="auto" w:line="240" w:before="80" w:after="0"/>
      <w:outlineLvl w:val="2"/>
    </w:pPr>
    <w:rPr>
      <w:rFonts w:ascii="Calibri Light" w:hAnsi="Calibri Light" w:eastAsia="" w:cs="" w:asciiTheme="majorHAnsi" w:cstheme="majorBidi" w:eastAsiaTheme="majorEastAsia" w:hAnsiTheme="majorHAnsi"/>
      <w:color w:val="538135" w:themeColor="accent6" w:themeShade="bf"/>
      <w:sz w:val="24"/>
      <w:szCs w:val="24"/>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7c7337"/>
    <w:rPr>
      <w:color w:val="0563C1" w:themeColor="hyperlink"/>
      <w:u w:val="single"/>
    </w:rPr>
  </w:style>
  <w:style w:type="character" w:styleId="UnresolvedMention">
    <w:name w:val="Unresolved Mention"/>
    <w:basedOn w:val="DefaultParagraphFont"/>
    <w:uiPriority w:val="99"/>
    <w:semiHidden/>
    <w:unhideWhenUsed/>
    <w:qFormat/>
    <w:rsid w:val="007c7337"/>
    <w:rPr>
      <w:color w:val="605E5C"/>
      <w:shd w:fill="E1DFDD" w:val="clear"/>
    </w:rPr>
  </w:style>
  <w:style w:type="character" w:styleId="TitleChar" w:customStyle="1">
    <w:name w:val="Title Char"/>
    <w:basedOn w:val="DefaultParagraphFont"/>
    <w:link w:val="Title"/>
    <w:uiPriority w:val="10"/>
    <w:qFormat/>
    <w:rsid w:val="007c7337"/>
    <w:rPr>
      <w:rFonts w:ascii="Calibri Light" w:hAnsi="Calibri Light" w:eastAsia="" w:cs="" w:asciiTheme="majorHAnsi" w:cstheme="majorBidi" w:eastAsiaTheme="majorEastAsia" w:hAnsiTheme="majorHAnsi"/>
      <w:spacing w:val="-10"/>
      <w:kern w:val="2"/>
      <w:sz w:val="56"/>
      <w:szCs w:val="56"/>
    </w:rPr>
  </w:style>
  <w:style w:type="character" w:styleId="Heading2Char" w:customStyle="1">
    <w:name w:val="Heading 2 Char"/>
    <w:basedOn w:val="DefaultParagraphFont"/>
    <w:link w:val="Heading2"/>
    <w:uiPriority w:val="9"/>
    <w:qFormat/>
    <w:rsid w:val="007c7337"/>
    <w:rPr>
      <w:rFonts w:ascii="Calibri Light" w:hAnsi="Calibri Light" w:eastAsia="" w:cs="" w:asciiTheme="majorHAnsi" w:cstheme="majorBidi" w:eastAsiaTheme="majorEastAsia" w:hAnsiTheme="majorHAnsi"/>
      <w:color w:val="538135" w:themeColor="accent6" w:themeShade="bf"/>
      <w:sz w:val="28"/>
      <w:szCs w:val="28"/>
    </w:rPr>
  </w:style>
  <w:style w:type="character" w:styleId="Heading3Char" w:customStyle="1">
    <w:name w:val="Heading 3 Char"/>
    <w:basedOn w:val="DefaultParagraphFont"/>
    <w:link w:val="Heading3"/>
    <w:uiPriority w:val="9"/>
    <w:qFormat/>
    <w:rsid w:val="007c7337"/>
    <w:rPr>
      <w:rFonts w:ascii="Calibri Light" w:hAnsi="Calibri Light" w:eastAsia="" w:cs="" w:asciiTheme="majorHAnsi" w:cstheme="majorBidi" w:eastAsiaTheme="majorEastAsia" w:hAnsiTheme="majorHAnsi"/>
      <w:color w:val="538135" w:themeColor="accent6" w:themeShade="bf"/>
      <w:sz w:val="24"/>
      <w:szCs w:val="24"/>
    </w:rPr>
  </w:style>
  <w:style w:type="character" w:styleId="VerbatimChar" w:customStyle="1">
    <w:name w:val="Verbatim Char"/>
    <w:basedOn w:val="DefaultParagraphFont"/>
    <w:link w:val="SourceCode"/>
    <w:qFormat/>
    <w:rsid w:val="007c7337"/>
    <w:rPr>
      <w:rFonts w:ascii="Consolas" w:hAnsi="Consolas"/>
      <w:b/>
      <w:bCs/>
      <w:smallCaps/>
      <w:color w:val="595959" w:themeColor="text1" w:themeTint="a6"/>
    </w:rPr>
  </w:style>
  <w:style w:type="character" w:styleId="BodyTextChar" w:customStyle="1">
    <w:name w:val="Body Text Char"/>
    <w:basedOn w:val="DefaultParagraphFont"/>
    <w:uiPriority w:val="99"/>
    <w:semiHidden/>
    <w:qFormat/>
    <w:rsid w:val="007c7337"/>
    <w:rPr/>
  </w:style>
  <w:style w:type="character" w:styleId="Heading1Char" w:customStyle="1">
    <w:name w:val="Heading 1 Char"/>
    <w:basedOn w:val="DefaultParagraphFont"/>
    <w:link w:val="Heading1"/>
    <w:uiPriority w:val="9"/>
    <w:qFormat/>
    <w:rsid w:val="007c7337"/>
    <w:rPr>
      <w:rFonts w:ascii="Calibri Light" w:hAnsi="Calibri Light" w:eastAsia="" w:cs="" w:asciiTheme="majorHAnsi" w:cstheme="majorBidi" w:eastAsiaTheme="majorEastAsia" w:hAnsiTheme="majorHAnsi"/>
      <w:color w:val="2F5496" w:themeColor="accent1" w:themeShade="bf"/>
      <w:sz w:val="32"/>
      <w:szCs w:val="32"/>
    </w:rPr>
  </w:style>
  <w:style w:type="character" w:styleId="VisitedInternetLink">
    <w:name w:val="FollowedHyperlink"/>
    <w:basedOn w:val="DefaultParagraphFont"/>
    <w:uiPriority w:val="99"/>
    <w:semiHidden/>
    <w:unhideWhenUsed/>
    <w:rsid w:val="003d4453"/>
    <w:rPr>
      <w:color w:val="954F72" w:themeColor="followedHyperlink"/>
      <w:u w:val="singl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7c7337"/>
    <w:pPr>
      <w:spacing w:before="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c7337"/>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FirstParagraph" w:customStyle="1">
    <w:name w:val="First Paragraph"/>
    <w:basedOn w:val="TextBody"/>
    <w:next w:val="TextBody"/>
    <w:qFormat/>
    <w:rsid w:val="007c7337"/>
    <w:pPr>
      <w:spacing w:lineRule="auto" w:line="288" w:before="180" w:after="180"/>
    </w:pPr>
    <w:rPr>
      <w:rFonts w:eastAsia="" w:eastAsiaTheme="minorEastAsia"/>
      <w:sz w:val="21"/>
      <w:szCs w:val="21"/>
    </w:rPr>
  </w:style>
  <w:style w:type="paragraph" w:styleId="Compact" w:customStyle="1">
    <w:name w:val="Compact"/>
    <w:basedOn w:val="TextBody"/>
    <w:qFormat/>
    <w:rsid w:val="007c7337"/>
    <w:pPr>
      <w:spacing w:lineRule="auto" w:line="288" w:before="36" w:after="36"/>
    </w:pPr>
    <w:rPr>
      <w:rFonts w:eastAsia="" w:eastAsiaTheme="minorEastAsia"/>
      <w:sz w:val="21"/>
      <w:szCs w:val="21"/>
    </w:rPr>
  </w:style>
  <w:style w:type="paragraph" w:styleId="SourceCode" w:customStyle="1">
    <w:name w:val="Source Code"/>
    <w:basedOn w:val="Normal"/>
    <w:link w:val="VerbatimChar"/>
    <w:qFormat/>
    <w:rsid w:val="007c7337"/>
    <w:pPr>
      <w:spacing w:lineRule="auto" w:line="288" w:before="0" w:after="200"/>
    </w:pPr>
    <w:rPr>
      <w:rFonts w:ascii="Consolas" w:hAnsi="Consolas"/>
      <w:b/>
      <w:bCs/>
      <w:smallCaps/>
      <w:color w:val="595959" w:themeColor="text1" w:themeTint="a6"/>
    </w:rPr>
  </w:style>
  <w:style w:type="paragraph" w:styleId="ListParagraph">
    <w:name w:val="List Paragraph"/>
    <w:basedOn w:val="Normal"/>
    <w:uiPriority w:val="34"/>
    <w:qFormat/>
    <w:rsid w:val="007c7337"/>
    <w:pPr>
      <w:spacing w:lineRule="auto" w:line="288" w:before="0" w:after="200"/>
      <w:ind w:left="720" w:hanging="0"/>
      <w:contextualSpacing/>
    </w:pPr>
    <w:rPr>
      <w:rFonts w:eastAsia="" w:eastAsiaTheme="minorEastAsia"/>
      <w:sz w:val="21"/>
      <w:szCs w:val="21"/>
    </w:rPr>
  </w:style>
  <w:style w:type="paragraph" w:styleId="NormalWeb">
    <w:name w:val="Normal (Web)"/>
    <w:basedOn w:val="Normal"/>
    <w:uiPriority w:val="99"/>
    <w:semiHidden/>
    <w:unhideWhenUsed/>
    <w:qFormat/>
    <w:rsid w:val="00dd36bd"/>
    <w:pPr>
      <w:spacing w:lineRule="auto" w:line="240" w:beforeAutospacing="1" w:afterAutospacing="1"/>
    </w:pPr>
    <w:rPr>
      <w:rFonts w:ascii="Times New Roman" w:hAnsi="Times New Roman" w:eastAsia="Times New Roman" w:cs="Times New Roman"/>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ocalhost:8888/" TargetMode="External"/><Relationship Id="rId3" Type="http://schemas.openxmlformats.org/officeDocument/2006/relationships/hyperlink" Target="http://localhost:7474/" TargetMode="External"/><Relationship Id="rId4" Type="http://schemas.openxmlformats.org/officeDocument/2006/relationships/image" Target="media/image1.png"/><Relationship Id="rId5" Type="http://schemas.openxmlformats.org/officeDocument/2006/relationships/hyperlink" Target="https://stackoverflow.com/questions/31079881/simple-recursive-cypher-query" TargetMode="Externa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1</TotalTime>
  <Application>LibreOffice/7.3.7.2$Linux_X86_64 LibreOffice_project/30$Build-2</Application>
  <AppVersion>15.0000</AppVersion>
  <Pages>5</Pages>
  <Words>811</Words>
  <Characters>5324</Characters>
  <CharactersWithSpaces>6174</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16:15:00Z</dcterms:created>
  <dc:creator>Michael Fudge</dc:creator>
  <dc:description/>
  <dc:language>en-US</dc:language>
  <cp:lastModifiedBy/>
  <dcterms:modified xsi:type="dcterms:W3CDTF">2024-03-30T18:04:05Z</dcterms:modified>
  <cp:revision>513</cp:revision>
  <dc:subject/>
  <dc:title/>
</cp:coreProperties>
</file>

<file path=docProps/custom.xml><?xml version="1.0" encoding="utf-8"?>
<Properties xmlns="http://schemas.openxmlformats.org/officeDocument/2006/custom-properties" xmlns:vt="http://schemas.openxmlformats.org/officeDocument/2006/docPropsVTypes"/>
</file>